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22B081" w14:textId="5DAD8FA0" w:rsidR="004A0776" w:rsidRPr="00745077" w:rsidRDefault="00745077" w:rsidP="001D3A1F">
      <w:pPr>
        <w:ind w:left="720" w:hanging="360"/>
        <w:rPr>
          <w:u w:val="single"/>
        </w:rPr>
      </w:pPr>
      <w:r w:rsidRPr="00745077">
        <w:rPr>
          <w:u w:val="single"/>
        </w:rPr>
        <w:t>Oral Health Program Survey</w:t>
      </w:r>
      <w:r w:rsidR="001A438B">
        <w:rPr>
          <w:u w:val="single"/>
        </w:rPr>
        <w:t xml:space="preserve"> (</w:t>
      </w:r>
      <w:r w:rsidR="001A438B" w:rsidRPr="001A438B">
        <w:rPr>
          <w:b/>
          <w:u w:val="single"/>
        </w:rPr>
        <w:t>pre-program</w:t>
      </w:r>
      <w:r w:rsidR="001A438B">
        <w:rPr>
          <w:u w:val="single"/>
        </w:rPr>
        <w:t>)</w:t>
      </w:r>
    </w:p>
    <w:p w14:paraId="0FB0FA7E" w14:textId="77777777" w:rsidR="004A0776" w:rsidRPr="004A0776" w:rsidRDefault="004A0776" w:rsidP="004A0776">
      <w:pPr>
        <w:pStyle w:val="ListParagraph"/>
        <w:rPr>
          <w:rFonts w:ascii="Times" w:hAnsi="Times"/>
        </w:rPr>
      </w:pPr>
    </w:p>
    <w:p w14:paraId="745EAF52" w14:textId="7F2A79AC" w:rsidR="00C61A79" w:rsidRPr="0019740F" w:rsidRDefault="001D3A1F" w:rsidP="001D3A1F">
      <w:pPr>
        <w:pStyle w:val="ListParagraph"/>
        <w:numPr>
          <w:ilvl w:val="0"/>
          <w:numId w:val="1"/>
        </w:numPr>
        <w:rPr>
          <w:rFonts w:ascii="Times" w:hAnsi="Times"/>
        </w:rPr>
      </w:pPr>
      <w:r w:rsidRPr="0019740F">
        <w:rPr>
          <w:rFonts w:ascii="Times" w:hAnsi="Times"/>
        </w:rPr>
        <w:t>When was the last time that you visited a dentist?</w:t>
      </w:r>
    </w:p>
    <w:p w14:paraId="70BC4834" w14:textId="1A20EA44" w:rsidR="001D3A1F" w:rsidRPr="0019740F" w:rsidRDefault="001D3A1F" w:rsidP="001D3A1F">
      <w:pPr>
        <w:pStyle w:val="ListParagraph"/>
        <w:numPr>
          <w:ilvl w:val="0"/>
          <w:numId w:val="2"/>
        </w:numPr>
        <w:rPr>
          <w:rFonts w:ascii="Times" w:hAnsi="Times"/>
        </w:rPr>
      </w:pPr>
      <w:r w:rsidRPr="0019740F">
        <w:rPr>
          <w:rFonts w:ascii="Times" w:hAnsi="Times"/>
        </w:rPr>
        <w:t>6 months ago</w:t>
      </w:r>
    </w:p>
    <w:p w14:paraId="7BC7F084" w14:textId="311ECF27" w:rsidR="001D3A1F" w:rsidRPr="0019740F" w:rsidRDefault="001D3A1F" w:rsidP="001D3A1F">
      <w:pPr>
        <w:pStyle w:val="ListParagraph"/>
        <w:numPr>
          <w:ilvl w:val="0"/>
          <w:numId w:val="2"/>
        </w:numPr>
        <w:rPr>
          <w:rFonts w:ascii="Times" w:hAnsi="Times"/>
        </w:rPr>
      </w:pPr>
      <w:r w:rsidRPr="0019740F">
        <w:rPr>
          <w:rFonts w:ascii="Times" w:hAnsi="Times"/>
        </w:rPr>
        <w:t>1 year ago</w:t>
      </w:r>
    </w:p>
    <w:p w14:paraId="05FDD93F" w14:textId="5C4715FD" w:rsidR="001D3A1F" w:rsidRPr="0019740F" w:rsidRDefault="00E2471D" w:rsidP="001D3A1F">
      <w:pPr>
        <w:pStyle w:val="ListParagraph"/>
        <w:numPr>
          <w:ilvl w:val="0"/>
          <w:numId w:val="2"/>
        </w:numPr>
        <w:rPr>
          <w:rFonts w:ascii="Times" w:hAnsi="Times"/>
        </w:rPr>
      </w:pPr>
      <w:r>
        <w:rPr>
          <w:rFonts w:ascii="Times" w:hAnsi="Times"/>
        </w:rPr>
        <w:t>2</w:t>
      </w:r>
      <w:r w:rsidR="001D3A1F" w:rsidRPr="0019740F">
        <w:rPr>
          <w:rFonts w:ascii="Times" w:hAnsi="Times"/>
        </w:rPr>
        <w:t>-5 years ago</w:t>
      </w:r>
    </w:p>
    <w:p w14:paraId="5F20A905" w14:textId="223B44A0" w:rsidR="001D3A1F" w:rsidRPr="0019740F" w:rsidRDefault="00E2471D" w:rsidP="001D3A1F">
      <w:pPr>
        <w:pStyle w:val="ListParagraph"/>
        <w:numPr>
          <w:ilvl w:val="0"/>
          <w:numId w:val="2"/>
        </w:numPr>
        <w:rPr>
          <w:rFonts w:ascii="Times" w:hAnsi="Times"/>
        </w:rPr>
      </w:pPr>
      <w:r>
        <w:rPr>
          <w:rFonts w:ascii="Times" w:hAnsi="Times"/>
        </w:rPr>
        <w:t>6</w:t>
      </w:r>
      <w:r w:rsidR="001D3A1F" w:rsidRPr="0019740F">
        <w:rPr>
          <w:rFonts w:ascii="Times" w:hAnsi="Times"/>
        </w:rPr>
        <w:t>-10 years</w:t>
      </w:r>
    </w:p>
    <w:p w14:paraId="7914F280" w14:textId="7B740DA1" w:rsidR="001D3A1F" w:rsidRPr="0019740F" w:rsidRDefault="001D3A1F" w:rsidP="001D3A1F">
      <w:pPr>
        <w:pStyle w:val="ListParagraph"/>
        <w:numPr>
          <w:ilvl w:val="0"/>
          <w:numId w:val="2"/>
        </w:numPr>
        <w:rPr>
          <w:rFonts w:ascii="Times" w:hAnsi="Times"/>
        </w:rPr>
      </w:pPr>
      <w:r w:rsidRPr="0019740F">
        <w:rPr>
          <w:rFonts w:ascii="Times" w:hAnsi="Times"/>
        </w:rPr>
        <w:t>I have never been to the dentist</w:t>
      </w:r>
    </w:p>
    <w:p w14:paraId="2E3BDFB0" w14:textId="346269CB" w:rsidR="001D3A1F" w:rsidRPr="0019740F" w:rsidRDefault="001D3A1F" w:rsidP="001D3A1F">
      <w:pPr>
        <w:rPr>
          <w:rFonts w:ascii="Times" w:hAnsi="Times"/>
        </w:rPr>
      </w:pPr>
    </w:p>
    <w:p w14:paraId="3E8171EE" w14:textId="49B006E0" w:rsidR="001D3A1F" w:rsidRPr="0019740F" w:rsidRDefault="001D3A1F" w:rsidP="001D3A1F">
      <w:pPr>
        <w:pStyle w:val="ListParagraph"/>
        <w:numPr>
          <w:ilvl w:val="0"/>
          <w:numId w:val="1"/>
        </w:numPr>
        <w:rPr>
          <w:rFonts w:ascii="Times" w:hAnsi="Times"/>
        </w:rPr>
      </w:pPr>
      <w:r w:rsidRPr="0019740F">
        <w:rPr>
          <w:rFonts w:ascii="Times" w:hAnsi="Times"/>
        </w:rPr>
        <w:t>When was the last time that you had your teeth cleaned?</w:t>
      </w:r>
    </w:p>
    <w:p w14:paraId="48C7D38E" w14:textId="09CD382E" w:rsidR="001D3A1F" w:rsidRPr="0019740F" w:rsidRDefault="001D3A1F" w:rsidP="001D3A1F">
      <w:pPr>
        <w:pStyle w:val="ListParagraph"/>
        <w:numPr>
          <w:ilvl w:val="0"/>
          <w:numId w:val="3"/>
        </w:numPr>
        <w:rPr>
          <w:rFonts w:ascii="Times" w:hAnsi="Times"/>
        </w:rPr>
      </w:pPr>
      <w:r w:rsidRPr="0019740F">
        <w:rPr>
          <w:rFonts w:ascii="Times" w:hAnsi="Times"/>
        </w:rPr>
        <w:t>6 months ago</w:t>
      </w:r>
    </w:p>
    <w:p w14:paraId="350BC3EE" w14:textId="77777777" w:rsidR="001D3A1F" w:rsidRPr="0019740F" w:rsidRDefault="001D3A1F" w:rsidP="001D3A1F">
      <w:pPr>
        <w:pStyle w:val="ListParagraph"/>
        <w:numPr>
          <w:ilvl w:val="0"/>
          <w:numId w:val="3"/>
        </w:numPr>
        <w:rPr>
          <w:rFonts w:ascii="Times" w:hAnsi="Times"/>
        </w:rPr>
      </w:pPr>
      <w:r w:rsidRPr="0019740F">
        <w:rPr>
          <w:rFonts w:ascii="Times" w:hAnsi="Times"/>
        </w:rPr>
        <w:t>1 year ago</w:t>
      </w:r>
    </w:p>
    <w:p w14:paraId="1F685708" w14:textId="4B42302E" w:rsidR="001D3A1F" w:rsidRPr="0019740F" w:rsidRDefault="00E2471D" w:rsidP="001D3A1F">
      <w:pPr>
        <w:pStyle w:val="ListParagraph"/>
        <w:numPr>
          <w:ilvl w:val="0"/>
          <w:numId w:val="3"/>
        </w:numPr>
        <w:rPr>
          <w:rFonts w:ascii="Times" w:hAnsi="Times"/>
        </w:rPr>
      </w:pPr>
      <w:r>
        <w:rPr>
          <w:rFonts w:ascii="Times" w:hAnsi="Times"/>
        </w:rPr>
        <w:t>2</w:t>
      </w:r>
      <w:r w:rsidR="001D3A1F" w:rsidRPr="0019740F">
        <w:rPr>
          <w:rFonts w:ascii="Times" w:hAnsi="Times"/>
        </w:rPr>
        <w:t>-5 years ago</w:t>
      </w:r>
    </w:p>
    <w:p w14:paraId="00DF9205" w14:textId="2473A2B0" w:rsidR="001D3A1F" w:rsidRPr="0019740F" w:rsidRDefault="00E2471D" w:rsidP="001D3A1F">
      <w:pPr>
        <w:pStyle w:val="ListParagraph"/>
        <w:numPr>
          <w:ilvl w:val="0"/>
          <w:numId w:val="3"/>
        </w:numPr>
        <w:rPr>
          <w:rFonts w:ascii="Times" w:hAnsi="Times"/>
        </w:rPr>
      </w:pPr>
      <w:r>
        <w:rPr>
          <w:rFonts w:ascii="Times" w:hAnsi="Times"/>
        </w:rPr>
        <w:t>6</w:t>
      </w:r>
      <w:r w:rsidR="001D3A1F" w:rsidRPr="0019740F">
        <w:rPr>
          <w:rFonts w:ascii="Times" w:hAnsi="Times"/>
        </w:rPr>
        <w:t>-10 years</w:t>
      </w:r>
    </w:p>
    <w:p w14:paraId="1BF18191" w14:textId="66D89277" w:rsidR="001D3A1F" w:rsidRPr="0019740F" w:rsidRDefault="001D3A1F" w:rsidP="001D3A1F">
      <w:pPr>
        <w:pStyle w:val="ListParagraph"/>
        <w:numPr>
          <w:ilvl w:val="0"/>
          <w:numId w:val="3"/>
        </w:numPr>
        <w:rPr>
          <w:rFonts w:ascii="Times" w:hAnsi="Times"/>
        </w:rPr>
      </w:pPr>
      <w:r w:rsidRPr="0019740F">
        <w:rPr>
          <w:rFonts w:ascii="Times" w:hAnsi="Times"/>
        </w:rPr>
        <w:t>I have never been to the dentist</w:t>
      </w:r>
    </w:p>
    <w:p w14:paraId="1D77BB52" w14:textId="3DAB3FA3" w:rsidR="001D3A1F" w:rsidRPr="0019740F" w:rsidRDefault="001D3A1F" w:rsidP="001D3A1F">
      <w:pPr>
        <w:rPr>
          <w:rFonts w:ascii="Times" w:hAnsi="Times"/>
        </w:rPr>
      </w:pPr>
    </w:p>
    <w:p w14:paraId="6DB52D93" w14:textId="22EB9E8A" w:rsidR="001D3A1F" w:rsidRPr="0019740F" w:rsidRDefault="001D3A1F" w:rsidP="001D3A1F">
      <w:pPr>
        <w:pStyle w:val="ListParagraph"/>
        <w:numPr>
          <w:ilvl w:val="0"/>
          <w:numId w:val="1"/>
        </w:numPr>
        <w:rPr>
          <w:rFonts w:ascii="Times" w:hAnsi="Times"/>
        </w:rPr>
      </w:pPr>
      <w:r w:rsidRPr="0019740F">
        <w:rPr>
          <w:rFonts w:ascii="Times" w:hAnsi="Times"/>
        </w:rPr>
        <w:t>How often do you brush your teeth?</w:t>
      </w:r>
    </w:p>
    <w:p w14:paraId="2F3444B8" w14:textId="6B3B99D1" w:rsidR="001D3A1F" w:rsidRPr="0019740F" w:rsidRDefault="001D3A1F" w:rsidP="001D3A1F">
      <w:pPr>
        <w:pStyle w:val="ListParagraph"/>
        <w:numPr>
          <w:ilvl w:val="0"/>
          <w:numId w:val="4"/>
        </w:numPr>
        <w:rPr>
          <w:rFonts w:ascii="Times" w:hAnsi="Times"/>
        </w:rPr>
      </w:pPr>
      <w:r w:rsidRPr="0019740F">
        <w:rPr>
          <w:rFonts w:ascii="Times" w:hAnsi="Times"/>
        </w:rPr>
        <w:t>Never</w:t>
      </w:r>
    </w:p>
    <w:p w14:paraId="442DC61C" w14:textId="1DD28837" w:rsidR="001D3A1F" w:rsidRPr="0019740F" w:rsidRDefault="00E2471D" w:rsidP="001D3A1F">
      <w:pPr>
        <w:pStyle w:val="ListParagraph"/>
        <w:numPr>
          <w:ilvl w:val="0"/>
          <w:numId w:val="4"/>
        </w:numPr>
        <w:rPr>
          <w:rFonts w:ascii="Times" w:hAnsi="Times"/>
        </w:rPr>
      </w:pPr>
      <w:r>
        <w:rPr>
          <w:rFonts w:ascii="Times" w:hAnsi="Times"/>
        </w:rPr>
        <w:t>1 time</w:t>
      </w:r>
      <w:r w:rsidR="001D3A1F" w:rsidRPr="0019740F">
        <w:rPr>
          <w:rFonts w:ascii="Times" w:hAnsi="Times"/>
        </w:rPr>
        <w:t xml:space="preserve"> a week</w:t>
      </w:r>
    </w:p>
    <w:p w14:paraId="7A352903" w14:textId="25ECC3C3" w:rsidR="001D3A1F" w:rsidRPr="0019740F" w:rsidRDefault="001D3A1F" w:rsidP="001D3A1F">
      <w:pPr>
        <w:pStyle w:val="ListParagraph"/>
        <w:numPr>
          <w:ilvl w:val="0"/>
          <w:numId w:val="4"/>
        </w:numPr>
        <w:rPr>
          <w:rFonts w:ascii="Times" w:hAnsi="Times"/>
        </w:rPr>
      </w:pPr>
      <w:r w:rsidRPr="0019740F">
        <w:rPr>
          <w:rFonts w:ascii="Times" w:hAnsi="Times"/>
        </w:rPr>
        <w:t>2</w:t>
      </w:r>
      <w:r w:rsidR="00E2471D">
        <w:rPr>
          <w:rFonts w:ascii="Times" w:hAnsi="Times"/>
        </w:rPr>
        <w:t xml:space="preserve">-4 </w:t>
      </w:r>
      <w:r w:rsidRPr="0019740F">
        <w:rPr>
          <w:rFonts w:ascii="Times" w:hAnsi="Times"/>
        </w:rPr>
        <w:t>times a week</w:t>
      </w:r>
    </w:p>
    <w:p w14:paraId="577271BA" w14:textId="28372BE9" w:rsidR="001D3A1F" w:rsidRPr="0019740F" w:rsidRDefault="00E2471D" w:rsidP="001D3A1F">
      <w:pPr>
        <w:pStyle w:val="ListParagraph"/>
        <w:numPr>
          <w:ilvl w:val="0"/>
          <w:numId w:val="4"/>
        </w:numPr>
        <w:rPr>
          <w:rFonts w:ascii="Times" w:hAnsi="Times"/>
        </w:rPr>
      </w:pPr>
      <w:r>
        <w:rPr>
          <w:rFonts w:ascii="Times" w:hAnsi="Times"/>
        </w:rPr>
        <w:t xml:space="preserve">1 time </w:t>
      </w:r>
      <w:r w:rsidR="001D3A1F" w:rsidRPr="0019740F">
        <w:rPr>
          <w:rFonts w:ascii="Times" w:hAnsi="Times"/>
        </w:rPr>
        <w:t>a day</w:t>
      </w:r>
    </w:p>
    <w:p w14:paraId="7BD76286" w14:textId="72430484" w:rsidR="001D3A1F" w:rsidRDefault="00E2471D" w:rsidP="001D3A1F">
      <w:pPr>
        <w:pStyle w:val="ListParagraph"/>
        <w:numPr>
          <w:ilvl w:val="0"/>
          <w:numId w:val="4"/>
        </w:numPr>
        <w:rPr>
          <w:rFonts w:ascii="Times" w:hAnsi="Times"/>
        </w:rPr>
      </w:pPr>
      <w:r>
        <w:rPr>
          <w:rFonts w:ascii="Times" w:hAnsi="Times"/>
        </w:rPr>
        <w:t>2 times a day</w:t>
      </w:r>
    </w:p>
    <w:p w14:paraId="77F993BE" w14:textId="097DC8DF" w:rsidR="00E2471D" w:rsidRPr="0019740F" w:rsidRDefault="00E2471D" w:rsidP="001D3A1F">
      <w:pPr>
        <w:pStyle w:val="ListParagraph"/>
        <w:numPr>
          <w:ilvl w:val="0"/>
          <w:numId w:val="4"/>
        </w:numPr>
        <w:rPr>
          <w:rFonts w:ascii="Times" w:hAnsi="Times"/>
        </w:rPr>
      </w:pPr>
      <w:r>
        <w:rPr>
          <w:rFonts w:ascii="Times" w:hAnsi="Times"/>
        </w:rPr>
        <w:t>Greater than 2 times a day</w:t>
      </w:r>
    </w:p>
    <w:p w14:paraId="0104A548" w14:textId="2BE311EE" w:rsidR="001D3A1F" w:rsidRPr="0019740F" w:rsidRDefault="001D3A1F" w:rsidP="001D3A1F">
      <w:pPr>
        <w:pStyle w:val="ListParagraph"/>
        <w:rPr>
          <w:rFonts w:ascii="Times" w:hAnsi="Times"/>
        </w:rPr>
      </w:pPr>
    </w:p>
    <w:p w14:paraId="7774B516" w14:textId="000AE9DA" w:rsidR="001D3A1F" w:rsidRPr="0019740F" w:rsidRDefault="001D3A1F" w:rsidP="001D3A1F">
      <w:pPr>
        <w:pStyle w:val="ListParagraph"/>
        <w:numPr>
          <w:ilvl w:val="0"/>
          <w:numId w:val="1"/>
        </w:numPr>
        <w:rPr>
          <w:rFonts w:ascii="Times" w:hAnsi="Times"/>
        </w:rPr>
      </w:pPr>
      <w:r w:rsidRPr="0019740F">
        <w:rPr>
          <w:rFonts w:ascii="Times" w:hAnsi="Times"/>
        </w:rPr>
        <w:t>How often do you brush your tongue?</w:t>
      </w:r>
    </w:p>
    <w:p w14:paraId="7F17B566" w14:textId="77777777" w:rsidR="00E2471D" w:rsidRDefault="001D3A1F" w:rsidP="00E2471D">
      <w:pPr>
        <w:pStyle w:val="ListParagraph"/>
        <w:numPr>
          <w:ilvl w:val="0"/>
          <w:numId w:val="7"/>
        </w:numPr>
        <w:rPr>
          <w:rFonts w:ascii="Times" w:hAnsi="Times"/>
        </w:rPr>
      </w:pPr>
      <w:r w:rsidRPr="0019740F">
        <w:rPr>
          <w:rFonts w:ascii="Times" w:hAnsi="Times"/>
        </w:rPr>
        <w:t>Never</w:t>
      </w:r>
    </w:p>
    <w:p w14:paraId="57DC07BE" w14:textId="3C87D553" w:rsidR="001D3A1F" w:rsidRPr="00E2471D" w:rsidRDefault="00E2471D" w:rsidP="00E2471D">
      <w:pPr>
        <w:pStyle w:val="ListParagraph"/>
        <w:numPr>
          <w:ilvl w:val="0"/>
          <w:numId w:val="7"/>
        </w:numPr>
        <w:rPr>
          <w:rFonts w:ascii="Times" w:hAnsi="Times"/>
        </w:rPr>
      </w:pPr>
      <w:r>
        <w:rPr>
          <w:rFonts w:ascii="Times" w:hAnsi="Times"/>
        </w:rPr>
        <w:t>1 time</w:t>
      </w:r>
      <w:r w:rsidR="001D3A1F" w:rsidRPr="00E2471D">
        <w:rPr>
          <w:rFonts w:ascii="Times" w:hAnsi="Times"/>
        </w:rPr>
        <w:t xml:space="preserve"> a week</w:t>
      </w:r>
    </w:p>
    <w:p w14:paraId="2F21F744" w14:textId="77777777" w:rsidR="001D3A1F" w:rsidRPr="0019740F" w:rsidRDefault="001D3A1F" w:rsidP="001D3A1F">
      <w:pPr>
        <w:pStyle w:val="ListParagraph"/>
        <w:numPr>
          <w:ilvl w:val="0"/>
          <w:numId w:val="7"/>
        </w:numPr>
        <w:rPr>
          <w:rFonts w:ascii="Times" w:hAnsi="Times"/>
        </w:rPr>
      </w:pPr>
      <w:r w:rsidRPr="0019740F">
        <w:rPr>
          <w:rFonts w:ascii="Times" w:hAnsi="Times"/>
        </w:rPr>
        <w:t>2-4 times a week</w:t>
      </w:r>
    </w:p>
    <w:p w14:paraId="68EA1E40" w14:textId="77777777" w:rsidR="00E2471D" w:rsidRPr="0019740F" w:rsidRDefault="00E2471D" w:rsidP="00E2471D">
      <w:pPr>
        <w:pStyle w:val="ListParagraph"/>
        <w:numPr>
          <w:ilvl w:val="0"/>
          <w:numId w:val="7"/>
        </w:numPr>
        <w:rPr>
          <w:rFonts w:ascii="Times" w:hAnsi="Times"/>
        </w:rPr>
      </w:pPr>
      <w:r>
        <w:rPr>
          <w:rFonts w:ascii="Times" w:hAnsi="Times"/>
        </w:rPr>
        <w:t xml:space="preserve">1 time </w:t>
      </w:r>
      <w:r w:rsidRPr="0019740F">
        <w:rPr>
          <w:rFonts w:ascii="Times" w:hAnsi="Times"/>
        </w:rPr>
        <w:t>a day</w:t>
      </w:r>
    </w:p>
    <w:p w14:paraId="66BA5C8D" w14:textId="6859EF45" w:rsidR="00E2471D" w:rsidRDefault="00E2471D" w:rsidP="00E2471D">
      <w:pPr>
        <w:pStyle w:val="ListParagraph"/>
        <w:numPr>
          <w:ilvl w:val="0"/>
          <w:numId w:val="7"/>
        </w:numPr>
        <w:rPr>
          <w:rFonts w:ascii="Times" w:hAnsi="Times"/>
        </w:rPr>
      </w:pPr>
      <w:r>
        <w:rPr>
          <w:rFonts w:ascii="Times" w:hAnsi="Times"/>
        </w:rPr>
        <w:t>2 times a day</w:t>
      </w:r>
    </w:p>
    <w:p w14:paraId="5D3D1523" w14:textId="589B4F06" w:rsidR="00E2471D" w:rsidRPr="00E2471D" w:rsidRDefault="00E2471D" w:rsidP="00E2471D">
      <w:pPr>
        <w:pStyle w:val="ListParagraph"/>
        <w:numPr>
          <w:ilvl w:val="0"/>
          <w:numId w:val="7"/>
        </w:numPr>
        <w:rPr>
          <w:rFonts w:ascii="Times" w:hAnsi="Times"/>
        </w:rPr>
      </w:pPr>
      <w:r>
        <w:rPr>
          <w:rFonts w:ascii="Times" w:hAnsi="Times"/>
        </w:rPr>
        <w:t>Greater than 2 times a day</w:t>
      </w:r>
    </w:p>
    <w:p w14:paraId="46EE136E" w14:textId="77777777" w:rsidR="001D3A1F" w:rsidRPr="0019740F" w:rsidRDefault="001D3A1F" w:rsidP="001D3A1F">
      <w:pPr>
        <w:rPr>
          <w:rFonts w:ascii="Times" w:hAnsi="Times"/>
        </w:rPr>
      </w:pPr>
    </w:p>
    <w:p w14:paraId="1E733F4D" w14:textId="2B0541BC" w:rsidR="001D3A1F" w:rsidRPr="0019740F" w:rsidRDefault="001D3A1F" w:rsidP="001D3A1F">
      <w:pPr>
        <w:pStyle w:val="ListParagraph"/>
        <w:numPr>
          <w:ilvl w:val="0"/>
          <w:numId w:val="1"/>
        </w:numPr>
        <w:rPr>
          <w:rFonts w:ascii="Times" w:hAnsi="Times"/>
        </w:rPr>
      </w:pPr>
      <w:r w:rsidRPr="0019740F">
        <w:rPr>
          <w:rFonts w:ascii="Times" w:hAnsi="Times"/>
        </w:rPr>
        <w:t>How often do you clean between your teeth (floss, etc.)</w:t>
      </w:r>
      <w:r w:rsidR="00E2471D">
        <w:rPr>
          <w:rFonts w:ascii="Times" w:hAnsi="Times"/>
        </w:rPr>
        <w:t>?</w:t>
      </w:r>
    </w:p>
    <w:p w14:paraId="4A5C10CD" w14:textId="2DC2AEBE" w:rsidR="00E2471D" w:rsidRDefault="00E2471D" w:rsidP="00E2471D">
      <w:pPr>
        <w:pStyle w:val="ListParagraph"/>
        <w:numPr>
          <w:ilvl w:val="0"/>
          <w:numId w:val="10"/>
        </w:numPr>
        <w:rPr>
          <w:rFonts w:ascii="Times" w:hAnsi="Times"/>
        </w:rPr>
      </w:pPr>
      <w:r w:rsidRPr="0019740F">
        <w:rPr>
          <w:rFonts w:ascii="Times" w:hAnsi="Times"/>
        </w:rPr>
        <w:t>Never</w:t>
      </w:r>
    </w:p>
    <w:p w14:paraId="48FD5247" w14:textId="77777777" w:rsidR="00E2471D" w:rsidRPr="00E2471D" w:rsidRDefault="00E2471D" w:rsidP="00E2471D">
      <w:pPr>
        <w:pStyle w:val="ListParagraph"/>
        <w:numPr>
          <w:ilvl w:val="0"/>
          <w:numId w:val="10"/>
        </w:numPr>
        <w:rPr>
          <w:rFonts w:ascii="Times" w:hAnsi="Times"/>
        </w:rPr>
      </w:pPr>
      <w:r>
        <w:rPr>
          <w:rFonts w:ascii="Times" w:hAnsi="Times"/>
        </w:rPr>
        <w:t>1 time</w:t>
      </w:r>
      <w:r w:rsidRPr="00E2471D">
        <w:rPr>
          <w:rFonts w:ascii="Times" w:hAnsi="Times"/>
        </w:rPr>
        <w:t xml:space="preserve"> a week</w:t>
      </w:r>
    </w:p>
    <w:p w14:paraId="394A4469" w14:textId="20AF5243" w:rsidR="00E2471D" w:rsidRPr="0019740F" w:rsidRDefault="00E2471D" w:rsidP="00E2471D">
      <w:pPr>
        <w:pStyle w:val="ListParagraph"/>
        <w:numPr>
          <w:ilvl w:val="0"/>
          <w:numId w:val="10"/>
        </w:numPr>
        <w:rPr>
          <w:rFonts w:ascii="Times" w:hAnsi="Times"/>
        </w:rPr>
      </w:pPr>
      <w:r w:rsidRPr="0019740F">
        <w:rPr>
          <w:rFonts w:ascii="Times" w:hAnsi="Times"/>
        </w:rPr>
        <w:t>2-4 times a week</w:t>
      </w:r>
    </w:p>
    <w:p w14:paraId="712F4915" w14:textId="77777777" w:rsidR="00E2471D" w:rsidRPr="0019740F" w:rsidRDefault="00E2471D" w:rsidP="00E2471D">
      <w:pPr>
        <w:pStyle w:val="ListParagraph"/>
        <w:numPr>
          <w:ilvl w:val="0"/>
          <w:numId w:val="10"/>
        </w:numPr>
        <w:rPr>
          <w:rFonts w:ascii="Times" w:hAnsi="Times"/>
        </w:rPr>
      </w:pPr>
      <w:r>
        <w:rPr>
          <w:rFonts w:ascii="Times" w:hAnsi="Times"/>
        </w:rPr>
        <w:t xml:space="preserve">1 time </w:t>
      </w:r>
      <w:r w:rsidRPr="0019740F">
        <w:rPr>
          <w:rFonts w:ascii="Times" w:hAnsi="Times"/>
        </w:rPr>
        <w:t>a day</w:t>
      </w:r>
    </w:p>
    <w:p w14:paraId="3E139BC5" w14:textId="05B96C9A" w:rsidR="00E2471D" w:rsidRDefault="00E2471D" w:rsidP="00E2471D">
      <w:pPr>
        <w:pStyle w:val="ListParagraph"/>
        <w:numPr>
          <w:ilvl w:val="0"/>
          <w:numId w:val="10"/>
        </w:numPr>
        <w:rPr>
          <w:rFonts w:ascii="Times" w:hAnsi="Times"/>
        </w:rPr>
      </w:pPr>
      <w:r>
        <w:rPr>
          <w:rFonts w:ascii="Times" w:hAnsi="Times"/>
        </w:rPr>
        <w:t>2 times a day</w:t>
      </w:r>
    </w:p>
    <w:p w14:paraId="114BB933" w14:textId="5838AE62" w:rsidR="00E2471D" w:rsidRDefault="00E2471D" w:rsidP="00E2471D">
      <w:pPr>
        <w:pStyle w:val="ListParagraph"/>
        <w:numPr>
          <w:ilvl w:val="0"/>
          <w:numId w:val="10"/>
        </w:numPr>
        <w:rPr>
          <w:rFonts w:ascii="Times" w:hAnsi="Times"/>
        </w:rPr>
      </w:pPr>
      <w:r>
        <w:rPr>
          <w:rFonts w:ascii="Times" w:hAnsi="Times"/>
        </w:rPr>
        <w:t>Greater than 2 times a day</w:t>
      </w:r>
    </w:p>
    <w:p w14:paraId="170C1761" w14:textId="6D41DD6E" w:rsidR="001D3A1F" w:rsidRPr="00E2471D" w:rsidRDefault="001D3A1F" w:rsidP="00E2471D">
      <w:pPr>
        <w:rPr>
          <w:rFonts w:ascii="Times" w:hAnsi="Times"/>
        </w:rPr>
      </w:pPr>
    </w:p>
    <w:p w14:paraId="50A74455" w14:textId="6A55C839" w:rsidR="0081737C" w:rsidRPr="0081737C" w:rsidRDefault="009F4DFF" w:rsidP="0081737C">
      <w:pPr>
        <w:pStyle w:val="ListParagraph"/>
        <w:numPr>
          <w:ilvl w:val="0"/>
          <w:numId w:val="1"/>
        </w:numPr>
        <w:rPr>
          <w:rFonts w:ascii="Times" w:hAnsi="Times"/>
        </w:rPr>
      </w:pPr>
      <w:r w:rsidRPr="00E2471D">
        <w:rPr>
          <w:rFonts w:ascii="Times" w:hAnsi="Times"/>
        </w:rPr>
        <w:t>How important is taking care of your mouth to you?</w:t>
      </w:r>
    </w:p>
    <w:p w14:paraId="1134257E" w14:textId="2BF69CA4" w:rsidR="009F4DFF" w:rsidRPr="0019740F" w:rsidRDefault="009F4DFF" w:rsidP="009F4DFF">
      <w:pPr>
        <w:pStyle w:val="ListParagraph"/>
        <w:numPr>
          <w:ilvl w:val="0"/>
          <w:numId w:val="9"/>
        </w:numPr>
        <w:rPr>
          <w:rFonts w:ascii="Times" w:hAnsi="Times"/>
        </w:rPr>
      </w:pPr>
      <w:r w:rsidRPr="0019740F">
        <w:rPr>
          <w:rFonts w:ascii="Times" w:hAnsi="Times"/>
        </w:rPr>
        <w:t>Very important</w:t>
      </w:r>
    </w:p>
    <w:p w14:paraId="2EE40AF5" w14:textId="022A5815" w:rsidR="009F4DFF" w:rsidRPr="0019740F" w:rsidRDefault="009F4DFF" w:rsidP="009F4DFF">
      <w:pPr>
        <w:pStyle w:val="ListParagraph"/>
        <w:numPr>
          <w:ilvl w:val="0"/>
          <w:numId w:val="9"/>
        </w:numPr>
        <w:rPr>
          <w:rFonts w:ascii="Times" w:hAnsi="Times"/>
        </w:rPr>
      </w:pPr>
      <w:r w:rsidRPr="0019740F">
        <w:rPr>
          <w:rFonts w:ascii="Times" w:hAnsi="Times"/>
        </w:rPr>
        <w:t>Moderately important</w:t>
      </w:r>
    </w:p>
    <w:p w14:paraId="158B965A" w14:textId="623DD21B" w:rsidR="009F4DFF" w:rsidRPr="0019740F" w:rsidRDefault="009F4DFF" w:rsidP="009F4DFF">
      <w:pPr>
        <w:pStyle w:val="ListParagraph"/>
        <w:numPr>
          <w:ilvl w:val="0"/>
          <w:numId w:val="9"/>
        </w:numPr>
        <w:rPr>
          <w:rFonts w:ascii="Times" w:hAnsi="Times"/>
        </w:rPr>
      </w:pPr>
      <w:r w:rsidRPr="0019740F">
        <w:rPr>
          <w:rFonts w:ascii="Times" w:hAnsi="Times"/>
        </w:rPr>
        <w:t>Somewhat important</w:t>
      </w:r>
    </w:p>
    <w:p w14:paraId="631D07B9" w14:textId="3A7F0FA1" w:rsidR="0081737C" w:rsidRDefault="009F4DFF" w:rsidP="009F4DFF">
      <w:pPr>
        <w:pStyle w:val="ListParagraph"/>
        <w:numPr>
          <w:ilvl w:val="0"/>
          <w:numId w:val="9"/>
        </w:numPr>
        <w:rPr>
          <w:rFonts w:ascii="Times" w:hAnsi="Times"/>
        </w:rPr>
      </w:pPr>
      <w:r w:rsidRPr="0019740F">
        <w:rPr>
          <w:rFonts w:ascii="Times" w:hAnsi="Times"/>
        </w:rPr>
        <w:t>Not important at all</w:t>
      </w:r>
    </w:p>
    <w:p w14:paraId="37876E4D" w14:textId="77777777" w:rsidR="0081737C" w:rsidRDefault="0081737C" w:rsidP="0081737C">
      <w:pPr>
        <w:pStyle w:val="ListParagraph"/>
        <w:ind w:left="1080"/>
        <w:rPr>
          <w:rFonts w:ascii="Times" w:hAnsi="Times"/>
        </w:rPr>
      </w:pPr>
    </w:p>
    <w:p w14:paraId="54C88EA4" w14:textId="05073C30" w:rsidR="005B5578" w:rsidRDefault="005668E9" w:rsidP="0081737C">
      <w:pPr>
        <w:pStyle w:val="ListParagraph"/>
        <w:numPr>
          <w:ilvl w:val="0"/>
          <w:numId w:val="1"/>
        </w:numPr>
        <w:rPr>
          <w:rFonts w:ascii="Times" w:hAnsi="Times"/>
        </w:rPr>
      </w:pPr>
      <w:r>
        <w:rPr>
          <w:rFonts w:ascii="Times" w:hAnsi="Times"/>
        </w:rPr>
        <w:lastRenderedPageBreak/>
        <w:t>When you brush your teeth, how</w:t>
      </w:r>
      <w:r w:rsidR="00F25879">
        <w:rPr>
          <w:rFonts w:ascii="Times" w:hAnsi="Times"/>
        </w:rPr>
        <w:t xml:space="preserve"> </w:t>
      </w:r>
      <w:r>
        <w:rPr>
          <w:rFonts w:ascii="Times" w:hAnsi="Times"/>
        </w:rPr>
        <w:t>much time should you spend brushing</w:t>
      </w:r>
      <w:r w:rsidR="005B5578">
        <w:rPr>
          <w:rFonts w:ascii="Times" w:hAnsi="Times"/>
        </w:rPr>
        <w:t>?</w:t>
      </w:r>
    </w:p>
    <w:p w14:paraId="6E1312D1" w14:textId="7E7C51F6" w:rsidR="005B5578" w:rsidRPr="0019740F" w:rsidRDefault="005B5578" w:rsidP="005B5578">
      <w:pPr>
        <w:pStyle w:val="ListParagraph"/>
        <w:numPr>
          <w:ilvl w:val="0"/>
          <w:numId w:val="48"/>
        </w:numPr>
        <w:rPr>
          <w:rFonts w:ascii="Times" w:hAnsi="Times"/>
        </w:rPr>
      </w:pPr>
      <w:r>
        <w:rPr>
          <w:rFonts w:ascii="Times" w:hAnsi="Times"/>
        </w:rPr>
        <w:t>30 seconds</w:t>
      </w:r>
    </w:p>
    <w:p w14:paraId="6CC5CF8A" w14:textId="47581B79" w:rsidR="005B5578" w:rsidRPr="0019740F" w:rsidRDefault="005B5578" w:rsidP="005B5578">
      <w:pPr>
        <w:pStyle w:val="ListParagraph"/>
        <w:numPr>
          <w:ilvl w:val="0"/>
          <w:numId w:val="48"/>
        </w:numPr>
        <w:rPr>
          <w:rFonts w:ascii="Times" w:hAnsi="Times"/>
        </w:rPr>
      </w:pPr>
      <w:r>
        <w:rPr>
          <w:rFonts w:ascii="Times" w:hAnsi="Times"/>
        </w:rPr>
        <w:t>1 minute</w:t>
      </w:r>
    </w:p>
    <w:p w14:paraId="7BB7C575" w14:textId="52889A27" w:rsidR="005B5578" w:rsidRPr="0019740F" w:rsidRDefault="00B12D1C" w:rsidP="005B5578">
      <w:pPr>
        <w:pStyle w:val="ListParagraph"/>
        <w:numPr>
          <w:ilvl w:val="0"/>
          <w:numId w:val="48"/>
        </w:numPr>
        <w:rPr>
          <w:rFonts w:ascii="Times" w:hAnsi="Times"/>
        </w:rPr>
      </w:pPr>
      <w:r>
        <w:rPr>
          <w:rFonts w:ascii="Times" w:hAnsi="Times"/>
        </w:rPr>
        <w:t xml:space="preserve">At least </w:t>
      </w:r>
      <w:r w:rsidR="005B5578">
        <w:rPr>
          <w:rFonts w:ascii="Times" w:hAnsi="Times"/>
        </w:rPr>
        <w:t>2 minutes</w:t>
      </w:r>
    </w:p>
    <w:p w14:paraId="541F2219" w14:textId="5A2D599B" w:rsidR="005B5578" w:rsidRDefault="005B5578" w:rsidP="005B5578">
      <w:pPr>
        <w:pStyle w:val="ListParagraph"/>
        <w:numPr>
          <w:ilvl w:val="0"/>
          <w:numId w:val="48"/>
        </w:numPr>
        <w:rPr>
          <w:rFonts w:ascii="Times" w:hAnsi="Times"/>
        </w:rPr>
      </w:pPr>
      <w:r>
        <w:rPr>
          <w:rFonts w:ascii="Times" w:hAnsi="Times"/>
        </w:rPr>
        <w:t>5 minutes</w:t>
      </w:r>
    </w:p>
    <w:p w14:paraId="18D362DB" w14:textId="77777777" w:rsidR="00B12D1C" w:rsidRDefault="00B12D1C" w:rsidP="00B12D1C">
      <w:pPr>
        <w:pStyle w:val="ListParagraph"/>
        <w:ind w:left="1080"/>
        <w:rPr>
          <w:rFonts w:ascii="Times" w:hAnsi="Times"/>
        </w:rPr>
      </w:pPr>
    </w:p>
    <w:p w14:paraId="120F031E" w14:textId="59673C05" w:rsidR="00B12D1C" w:rsidRPr="00B12D1C" w:rsidRDefault="00B12D1C" w:rsidP="00B12D1C">
      <w:pPr>
        <w:pStyle w:val="ListParagraph"/>
        <w:numPr>
          <w:ilvl w:val="0"/>
          <w:numId w:val="1"/>
        </w:numPr>
        <w:rPr>
          <w:rFonts w:ascii="Times" w:hAnsi="Times"/>
        </w:rPr>
      </w:pPr>
      <w:r>
        <w:rPr>
          <w:rFonts w:ascii="Times" w:hAnsi="Times"/>
        </w:rPr>
        <w:t>How often should you see a dentist</w:t>
      </w:r>
      <w:r w:rsidRPr="00B12D1C">
        <w:rPr>
          <w:rFonts w:ascii="Times" w:hAnsi="Times"/>
        </w:rPr>
        <w:t>?</w:t>
      </w:r>
    </w:p>
    <w:p w14:paraId="64F74D7E" w14:textId="1D1BA6E2" w:rsidR="00B12D1C" w:rsidRPr="00B12D1C" w:rsidRDefault="00B12D1C" w:rsidP="00B12D1C">
      <w:pPr>
        <w:pStyle w:val="ListParagraph"/>
        <w:numPr>
          <w:ilvl w:val="0"/>
          <w:numId w:val="49"/>
        </w:numPr>
        <w:rPr>
          <w:rFonts w:ascii="Times" w:hAnsi="Times"/>
        </w:rPr>
      </w:pPr>
      <w:r>
        <w:rPr>
          <w:rFonts w:ascii="Times" w:hAnsi="Times"/>
        </w:rPr>
        <w:t>At least once every 6 months</w:t>
      </w:r>
    </w:p>
    <w:p w14:paraId="1D313A62" w14:textId="376EA216" w:rsidR="00B12D1C" w:rsidRDefault="00B12D1C" w:rsidP="00B12D1C">
      <w:pPr>
        <w:pStyle w:val="ListParagraph"/>
        <w:numPr>
          <w:ilvl w:val="0"/>
          <w:numId w:val="49"/>
        </w:numPr>
        <w:rPr>
          <w:rFonts w:ascii="Times" w:hAnsi="Times"/>
        </w:rPr>
      </w:pPr>
      <w:r>
        <w:rPr>
          <w:rFonts w:ascii="Times" w:hAnsi="Times"/>
        </w:rPr>
        <w:t>Once per year</w:t>
      </w:r>
    </w:p>
    <w:p w14:paraId="7E64D26E" w14:textId="7365A328" w:rsidR="00B12D1C" w:rsidRPr="00B12D1C" w:rsidRDefault="00B12D1C" w:rsidP="00B12D1C">
      <w:pPr>
        <w:pStyle w:val="ListParagraph"/>
        <w:numPr>
          <w:ilvl w:val="0"/>
          <w:numId w:val="49"/>
        </w:numPr>
        <w:rPr>
          <w:rFonts w:ascii="Times" w:hAnsi="Times"/>
        </w:rPr>
      </w:pPr>
      <w:r>
        <w:rPr>
          <w:rFonts w:ascii="Times" w:hAnsi="Times"/>
        </w:rPr>
        <w:t>Once every 5 years</w:t>
      </w:r>
    </w:p>
    <w:p w14:paraId="2FD9E5A1" w14:textId="11ECE4F2" w:rsidR="00B12D1C" w:rsidRPr="00687300" w:rsidRDefault="00687300" w:rsidP="00687300">
      <w:pPr>
        <w:pStyle w:val="ListParagraph"/>
        <w:numPr>
          <w:ilvl w:val="0"/>
          <w:numId w:val="49"/>
        </w:numPr>
        <w:rPr>
          <w:rFonts w:ascii="Times" w:hAnsi="Times"/>
        </w:rPr>
      </w:pPr>
      <w:r>
        <w:rPr>
          <w:rFonts w:ascii="Times" w:hAnsi="Times"/>
        </w:rPr>
        <w:t>When I have a toothache</w:t>
      </w:r>
    </w:p>
    <w:p w14:paraId="28F00B4F" w14:textId="58606390" w:rsidR="005B5578" w:rsidRPr="005B5578" w:rsidRDefault="005B5578" w:rsidP="005B5578">
      <w:pPr>
        <w:pStyle w:val="ListParagraph"/>
        <w:rPr>
          <w:rFonts w:ascii="Times" w:hAnsi="Times"/>
        </w:rPr>
      </w:pPr>
    </w:p>
    <w:p w14:paraId="2D08AFC6" w14:textId="1972823E" w:rsidR="0029713C" w:rsidRPr="0098224F" w:rsidRDefault="0029713C" w:rsidP="0098224F">
      <w:pPr>
        <w:rPr>
          <w:rFonts w:ascii="Times" w:hAnsi="Times"/>
        </w:rPr>
      </w:pPr>
    </w:p>
    <w:p w14:paraId="1592537E" w14:textId="39C1AF56" w:rsidR="0081737C" w:rsidRDefault="0081737C" w:rsidP="0081737C">
      <w:pPr>
        <w:pStyle w:val="ListParagraph"/>
        <w:numPr>
          <w:ilvl w:val="0"/>
          <w:numId w:val="1"/>
        </w:numPr>
        <w:rPr>
          <w:rFonts w:ascii="Times" w:hAnsi="Times"/>
        </w:rPr>
      </w:pPr>
      <w:r w:rsidRPr="0081737C">
        <w:rPr>
          <w:rFonts w:ascii="Times" w:hAnsi="Times"/>
        </w:rPr>
        <w:t>Do you need help finding a long-term dental provider?</w:t>
      </w:r>
    </w:p>
    <w:p w14:paraId="56704C1C" w14:textId="179F3CC6" w:rsidR="0081737C" w:rsidRDefault="0081737C" w:rsidP="0081737C">
      <w:pPr>
        <w:pStyle w:val="ListParagraph"/>
        <w:numPr>
          <w:ilvl w:val="0"/>
          <w:numId w:val="47"/>
        </w:numPr>
        <w:rPr>
          <w:rFonts w:ascii="Times" w:hAnsi="Times"/>
        </w:rPr>
      </w:pPr>
      <w:r>
        <w:rPr>
          <w:rFonts w:ascii="Times" w:hAnsi="Times"/>
        </w:rPr>
        <w:t>Yes</w:t>
      </w:r>
    </w:p>
    <w:p w14:paraId="52EB2842" w14:textId="4AE12C1D" w:rsidR="0081737C" w:rsidRDefault="0081737C" w:rsidP="0081737C">
      <w:pPr>
        <w:pStyle w:val="ListParagraph"/>
        <w:numPr>
          <w:ilvl w:val="0"/>
          <w:numId w:val="47"/>
        </w:numPr>
        <w:rPr>
          <w:rFonts w:ascii="Times" w:hAnsi="Times"/>
        </w:rPr>
      </w:pPr>
      <w:r>
        <w:rPr>
          <w:rFonts w:ascii="Times" w:hAnsi="Times"/>
        </w:rPr>
        <w:t>No</w:t>
      </w:r>
    </w:p>
    <w:p w14:paraId="3F82B277" w14:textId="0A3ABEFD" w:rsidR="0029713C" w:rsidRPr="008F14B5" w:rsidRDefault="0029713C" w:rsidP="008F14B5">
      <w:pPr>
        <w:rPr>
          <w:rFonts w:ascii="Times" w:hAnsi="Times"/>
        </w:rPr>
      </w:pPr>
    </w:p>
    <w:p w14:paraId="78B239FC" w14:textId="0B733B3E" w:rsidR="009F4DFF" w:rsidRDefault="0081737C" w:rsidP="0081737C">
      <w:pPr>
        <w:pStyle w:val="ListParagraph"/>
        <w:numPr>
          <w:ilvl w:val="0"/>
          <w:numId w:val="1"/>
        </w:numPr>
        <w:rPr>
          <w:rFonts w:ascii="Times" w:hAnsi="Times"/>
        </w:rPr>
      </w:pPr>
      <w:r w:rsidRPr="0081737C">
        <w:rPr>
          <w:rFonts w:ascii="Times" w:hAnsi="Times"/>
        </w:rPr>
        <w:t>What other barriers are you facing?</w:t>
      </w:r>
      <w:r w:rsidR="007F6BDB">
        <w:rPr>
          <w:rFonts w:ascii="Times" w:hAnsi="Times"/>
        </w:rPr>
        <w:t xml:space="preserve"> (select all that apply)</w:t>
      </w:r>
    </w:p>
    <w:p w14:paraId="52BD5A31" w14:textId="173C4EF9" w:rsidR="00687300" w:rsidRDefault="00687300" w:rsidP="00687300">
      <w:pPr>
        <w:ind w:left="360" w:firstLine="360"/>
        <w:rPr>
          <w:rFonts w:ascii="Times" w:hAnsi="Times"/>
        </w:rPr>
      </w:pPr>
      <w:r>
        <w:rPr>
          <w:rFonts w:ascii="Times" w:hAnsi="Times"/>
        </w:rPr>
        <w:t>a.   Employment</w:t>
      </w:r>
    </w:p>
    <w:p w14:paraId="7FAE5236" w14:textId="62DF2CAC" w:rsidR="00687300" w:rsidRDefault="00687300" w:rsidP="00687300">
      <w:pPr>
        <w:ind w:left="360" w:firstLine="360"/>
        <w:rPr>
          <w:rFonts w:ascii="Times" w:hAnsi="Times"/>
        </w:rPr>
      </w:pPr>
      <w:r>
        <w:rPr>
          <w:rFonts w:ascii="Times" w:hAnsi="Times"/>
        </w:rPr>
        <w:t>b.   Housing</w:t>
      </w:r>
    </w:p>
    <w:p w14:paraId="26C1BEB8" w14:textId="5A709EBF" w:rsidR="00687300" w:rsidRDefault="00687300" w:rsidP="00687300">
      <w:pPr>
        <w:ind w:left="360" w:firstLine="360"/>
        <w:rPr>
          <w:rFonts w:ascii="Times" w:hAnsi="Times"/>
        </w:rPr>
      </w:pPr>
      <w:r>
        <w:rPr>
          <w:rFonts w:ascii="Times" w:hAnsi="Times"/>
        </w:rPr>
        <w:t>c.   Transportation</w:t>
      </w:r>
    </w:p>
    <w:p w14:paraId="2D86DC28" w14:textId="61038F7F" w:rsidR="00687300" w:rsidRDefault="00687300" w:rsidP="00687300">
      <w:pPr>
        <w:ind w:left="360" w:firstLine="360"/>
        <w:rPr>
          <w:rFonts w:ascii="Times" w:hAnsi="Times"/>
        </w:rPr>
      </w:pPr>
      <w:r>
        <w:rPr>
          <w:rFonts w:ascii="Times" w:hAnsi="Times"/>
        </w:rPr>
        <w:t>d.   Lack of insurance</w:t>
      </w:r>
    </w:p>
    <w:p w14:paraId="204AE8F3" w14:textId="7EC618BB" w:rsidR="00687300" w:rsidRDefault="00687300" w:rsidP="00687300">
      <w:pPr>
        <w:ind w:left="360" w:firstLine="360"/>
        <w:rPr>
          <w:rFonts w:ascii="Times" w:hAnsi="Times"/>
        </w:rPr>
      </w:pPr>
      <w:r>
        <w:rPr>
          <w:rFonts w:ascii="Times" w:hAnsi="Times"/>
        </w:rPr>
        <w:t>e.   Lack of family support</w:t>
      </w:r>
    </w:p>
    <w:p w14:paraId="10AFC6FB" w14:textId="322FAB57" w:rsidR="007F6BDB" w:rsidRDefault="007F6BDB" w:rsidP="00687300">
      <w:pPr>
        <w:ind w:left="360" w:firstLine="360"/>
        <w:rPr>
          <w:rFonts w:ascii="Times" w:hAnsi="Times"/>
        </w:rPr>
      </w:pPr>
      <w:r>
        <w:rPr>
          <w:rFonts w:ascii="Times" w:hAnsi="Times"/>
        </w:rPr>
        <w:t>f.   All of the above</w:t>
      </w:r>
    </w:p>
    <w:p w14:paraId="3423705A" w14:textId="6CE09522" w:rsidR="007F6BDB" w:rsidRPr="00687300" w:rsidRDefault="007F6BDB" w:rsidP="007F6BDB">
      <w:pPr>
        <w:rPr>
          <w:rFonts w:ascii="Times" w:hAnsi="Times"/>
        </w:rPr>
      </w:pPr>
    </w:p>
    <w:p w14:paraId="249E1075" w14:textId="47563DF1" w:rsidR="0044275B" w:rsidRDefault="0044275B" w:rsidP="0029713C">
      <w:pPr>
        <w:pStyle w:val="ListParagraph"/>
        <w:rPr>
          <w:rFonts w:ascii="Times" w:hAnsi="Times"/>
        </w:rPr>
      </w:pPr>
      <w:r>
        <w:rPr>
          <w:rFonts w:ascii="Times" w:hAnsi="Times"/>
        </w:rPr>
        <w:t>Other (please explain):</w:t>
      </w:r>
    </w:p>
    <w:p w14:paraId="72832A10" w14:textId="5720E92C" w:rsidR="004240EC" w:rsidRPr="0029713C" w:rsidRDefault="0081737C" w:rsidP="0029713C">
      <w:pPr>
        <w:pStyle w:val="ListParagraph"/>
        <w:rPr>
          <w:rFonts w:ascii="Times" w:hAnsi="Times"/>
        </w:rPr>
      </w:pPr>
      <w:r>
        <w:rPr>
          <w:rFonts w:ascii="Times" w:hAnsi="Times"/>
        </w:rPr>
        <w:t>_______________________________________________________________________________________________________________________________________________________________________________________________________________________</w:t>
      </w:r>
      <w:bookmarkStart w:id="0" w:name="_heading=h.gjdgxs" w:colFirst="0" w:colLast="0"/>
      <w:bookmarkEnd w:id="0"/>
    </w:p>
    <w:p w14:paraId="1943A6DF" w14:textId="4655E9CB" w:rsidR="00687300" w:rsidRDefault="00687300" w:rsidP="004240EC"/>
    <w:p w14:paraId="778F2B98" w14:textId="28BD2680" w:rsidR="00687300" w:rsidRDefault="00687300" w:rsidP="004240EC">
      <w:pPr>
        <w:rPr>
          <w:rFonts w:ascii="Times" w:hAnsi="Times"/>
        </w:rPr>
      </w:pPr>
    </w:p>
    <w:p w14:paraId="7B7AB6A4" w14:textId="2DBDAFFC" w:rsidR="001A438B" w:rsidRDefault="001A438B" w:rsidP="004240EC">
      <w:pPr>
        <w:rPr>
          <w:rFonts w:ascii="Times" w:hAnsi="Times"/>
        </w:rPr>
      </w:pPr>
    </w:p>
    <w:p w14:paraId="61151A81" w14:textId="01A6BD67" w:rsidR="001A438B" w:rsidRDefault="001A438B" w:rsidP="004240EC">
      <w:pPr>
        <w:rPr>
          <w:rFonts w:ascii="Times" w:hAnsi="Times"/>
        </w:rPr>
      </w:pPr>
    </w:p>
    <w:p w14:paraId="74BCD987" w14:textId="0BF20A55" w:rsidR="001A438B" w:rsidRDefault="001A438B" w:rsidP="004240EC">
      <w:pPr>
        <w:rPr>
          <w:rFonts w:ascii="Times" w:hAnsi="Times"/>
        </w:rPr>
      </w:pPr>
    </w:p>
    <w:p w14:paraId="5F830850" w14:textId="40E2D00F" w:rsidR="001A438B" w:rsidRDefault="001A438B" w:rsidP="004240EC">
      <w:pPr>
        <w:rPr>
          <w:rFonts w:ascii="Times" w:hAnsi="Times"/>
        </w:rPr>
      </w:pPr>
    </w:p>
    <w:p w14:paraId="5854B7F9" w14:textId="4522B435" w:rsidR="001A438B" w:rsidRDefault="001A438B" w:rsidP="004240EC">
      <w:pPr>
        <w:rPr>
          <w:rFonts w:ascii="Times" w:hAnsi="Times"/>
        </w:rPr>
      </w:pPr>
    </w:p>
    <w:p w14:paraId="5F682C8B" w14:textId="3A81C1CA" w:rsidR="001A438B" w:rsidRDefault="001A438B" w:rsidP="004240EC">
      <w:pPr>
        <w:rPr>
          <w:rFonts w:ascii="Times" w:hAnsi="Times"/>
        </w:rPr>
      </w:pPr>
    </w:p>
    <w:p w14:paraId="1EF42E70" w14:textId="18A6402D" w:rsidR="001A438B" w:rsidRDefault="001A438B" w:rsidP="004240EC">
      <w:pPr>
        <w:rPr>
          <w:rFonts w:ascii="Times" w:hAnsi="Times"/>
        </w:rPr>
      </w:pPr>
    </w:p>
    <w:p w14:paraId="3CF8CEBF" w14:textId="30204B68" w:rsidR="001A438B" w:rsidRDefault="001A438B" w:rsidP="004240EC">
      <w:pPr>
        <w:rPr>
          <w:rFonts w:ascii="Times" w:hAnsi="Times"/>
        </w:rPr>
      </w:pPr>
    </w:p>
    <w:p w14:paraId="61F99C56" w14:textId="3FEF7AFD" w:rsidR="001A438B" w:rsidRDefault="001A438B" w:rsidP="004240EC">
      <w:pPr>
        <w:rPr>
          <w:rFonts w:ascii="Times" w:hAnsi="Times"/>
        </w:rPr>
      </w:pPr>
    </w:p>
    <w:p w14:paraId="614E1D64" w14:textId="0CCA6B3C" w:rsidR="001A438B" w:rsidRDefault="001A438B" w:rsidP="004240EC">
      <w:pPr>
        <w:rPr>
          <w:rFonts w:ascii="Times" w:hAnsi="Times"/>
        </w:rPr>
      </w:pPr>
    </w:p>
    <w:p w14:paraId="4C809179" w14:textId="7B599D07" w:rsidR="001A438B" w:rsidRDefault="001A438B" w:rsidP="004240EC">
      <w:pPr>
        <w:rPr>
          <w:rFonts w:ascii="Times" w:hAnsi="Times"/>
        </w:rPr>
      </w:pPr>
    </w:p>
    <w:p w14:paraId="37EA2016" w14:textId="77777777" w:rsidR="001A438B" w:rsidRDefault="001A438B" w:rsidP="004240EC"/>
    <w:p w14:paraId="36353B4E" w14:textId="3330E65E" w:rsidR="001A438B" w:rsidRDefault="001A438B" w:rsidP="004240EC"/>
    <w:p w14:paraId="7602857A" w14:textId="59C797A6" w:rsidR="001A438B" w:rsidRDefault="001A438B" w:rsidP="004240EC"/>
    <w:p w14:paraId="59119EBC" w14:textId="14036D90" w:rsidR="001A438B" w:rsidRDefault="001A438B" w:rsidP="004240EC"/>
    <w:p w14:paraId="3371A849" w14:textId="63719A02" w:rsidR="001A438B" w:rsidRPr="00745077" w:rsidRDefault="001A438B" w:rsidP="001A438B">
      <w:pPr>
        <w:ind w:left="720" w:hanging="360"/>
        <w:rPr>
          <w:u w:val="single"/>
        </w:rPr>
      </w:pPr>
      <w:r w:rsidRPr="00745077">
        <w:rPr>
          <w:u w:val="single"/>
        </w:rPr>
        <w:lastRenderedPageBreak/>
        <w:t>Oral Health Program Survey</w:t>
      </w:r>
      <w:r>
        <w:rPr>
          <w:u w:val="single"/>
        </w:rPr>
        <w:t xml:space="preserve"> (</w:t>
      </w:r>
      <w:r>
        <w:rPr>
          <w:b/>
          <w:u w:val="single"/>
        </w:rPr>
        <w:t>post</w:t>
      </w:r>
      <w:r w:rsidRPr="001A438B">
        <w:rPr>
          <w:b/>
          <w:u w:val="single"/>
        </w:rPr>
        <w:t>-program</w:t>
      </w:r>
      <w:r>
        <w:rPr>
          <w:u w:val="single"/>
        </w:rPr>
        <w:t>)</w:t>
      </w:r>
    </w:p>
    <w:p w14:paraId="2A51BCA2" w14:textId="77777777" w:rsidR="001A438B" w:rsidRPr="004A0776" w:rsidRDefault="001A438B" w:rsidP="001A438B">
      <w:pPr>
        <w:pStyle w:val="ListParagraph"/>
        <w:rPr>
          <w:rFonts w:ascii="Times" w:hAnsi="Times"/>
        </w:rPr>
      </w:pPr>
    </w:p>
    <w:p w14:paraId="1CBE4A9A" w14:textId="77777777" w:rsidR="001A438B" w:rsidRPr="0019740F" w:rsidRDefault="001A438B" w:rsidP="001A438B">
      <w:pPr>
        <w:pStyle w:val="ListParagraph"/>
        <w:numPr>
          <w:ilvl w:val="0"/>
          <w:numId w:val="50"/>
        </w:numPr>
        <w:rPr>
          <w:rFonts w:ascii="Times" w:hAnsi="Times"/>
        </w:rPr>
      </w:pPr>
      <w:r w:rsidRPr="0019740F">
        <w:rPr>
          <w:rFonts w:ascii="Times" w:hAnsi="Times"/>
        </w:rPr>
        <w:t>When was the last time that you visited a dentist?</w:t>
      </w:r>
    </w:p>
    <w:p w14:paraId="4B40AED1" w14:textId="77777777" w:rsidR="001A438B" w:rsidRPr="0019740F" w:rsidRDefault="001A438B" w:rsidP="001A438B">
      <w:pPr>
        <w:pStyle w:val="ListParagraph"/>
        <w:numPr>
          <w:ilvl w:val="0"/>
          <w:numId w:val="2"/>
        </w:numPr>
        <w:rPr>
          <w:rFonts w:ascii="Times" w:hAnsi="Times"/>
        </w:rPr>
      </w:pPr>
      <w:r w:rsidRPr="0019740F">
        <w:rPr>
          <w:rFonts w:ascii="Times" w:hAnsi="Times"/>
        </w:rPr>
        <w:t>6 months ago</w:t>
      </w:r>
    </w:p>
    <w:p w14:paraId="0B7F5C99" w14:textId="77777777" w:rsidR="001A438B" w:rsidRPr="0019740F" w:rsidRDefault="001A438B" w:rsidP="001A438B">
      <w:pPr>
        <w:pStyle w:val="ListParagraph"/>
        <w:numPr>
          <w:ilvl w:val="0"/>
          <w:numId w:val="2"/>
        </w:numPr>
        <w:rPr>
          <w:rFonts w:ascii="Times" w:hAnsi="Times"/>
        </w:rPr>
      </w:pPr>
      <w:r w:rsidRPr="0019740F">
        <w:rPr>
          <w:rFonts w:ascii="Times" w:hAnsi="Times"/>
        </w:rPr>
        <w:t>1 year ago</w:t>
      </w:r>
    </w:p>
    <w:p w14:paraId="301016CD" w14:textId="77777777" w:rsidR="001A438B" w:rsidRPr="0019740F" w:rsidRDefault="001A438B" w:rsidP="001A438B">
      <w:pPr>
        <w:pStyle w:val="ListParagraph"/>
        <w:numPr>
          <w:ilvl w:val="0"/>
          <w:numId w:val="2"/>
        </w:numPr>
        <w:rPr>
          <w:rFonts w:ascii="Times" w:hAnsi="Times"/>
        </w:rPr>
      </w:pPr>
      <w:r>
        <w:rPr>
          <w:rFonts w:ascii="Times" w:hAnsi="Times"/>
        </w:rPr>
        <w:t>2</w:t>
      </w:r>
      <w:r w:rsidRPr="0019740F">
        <w:rPr>
          <w:rFonts w:ascii="Times" w:hAnsi="Times"/>
        </w:rPr>
        <w:t>-5 years ago</w:t>
      </w:r>
    </w:p>
    <w:p w14:paraId="7447794E" w14:textId="77777777" w:rsidR="001A438B" w:rsidRPr="0019740F" w:rsidRDefault="001A438B" w:rsidP="001A438B">
      <w:pPr>
        <w:pStyle w:val="ListParagraph"/>
        <w:numPr>
          <w:ilvl w:val="0"/>
          <w:numId w:val="2"/>
        </w:numPr>
        <w:rPr>
          <w:rFonts w:ascii="Times" w:hAnsi="Times"/>
        </w:rPr>
      </w:pPr>
      <w:r>
        <w:rPr>
          <w:rFonts w:ascii="Times" w:hAnsi="Times"/>
        </w:rPr>
        <w:t>6</w:t>
      </w:r>
      <w:r w:rsidRPr="0019740F">
        <w:rPr>
          <w:rFonts w:ascii="Times" w:hAnsi="Times"/>
        </w:rPr>
        <w:t>-10 years</w:t>
      </w:r>
    </w:p>
    <w:p w14:paraId="7505A66F" w14:textId="77777777" w:rsidR="001A438B" w:rsidRPr="0019740F" w:rsidRDefault="001A438B" w:rsidP="001A438B">
      <w:pPr>
        <w:pStyle w:val="ListParagraph"/>
        <w:numPr>
          <w:ilvl w:val="0"/>
          <w:numId w:val="2"/>
        </w:numPr>
        <w:rPr>
          <w:rFonts w:ascii="Times" w:hAnsi="Times"/>
        </w:rPr>
      </w:pPr>
      <w:r w:rsidRPr="0019740F">
        <w:rPr>
          <w:rFonts w:ascii="Times" w:hAnsi="Times"/>
        </w:rPr>
        <w:t>I have never been to the dentist</w:t>
      </w:r>
    </w:p>
    <w:p w14:paraId="74CEEF53" w14:textId="77777777" w:rsidR="001A438B" w:rsidRPr="0019740F" w:rsidRDefault="001A438B" w:rsidP="001A438B">
      <w:pPr>
        <w:rPr>
          <w:rFonts w:ascii="Times" w:hAnsi="Times"/>
        </w:rPr>
      </w:pPr>
    </w:p>
    <w:p w14:paraId="41C03EDC" w14:textId="77777777" w:rsidR="001A438B" w:rsidRPr="0019740F" w:rsidRDefault="001A438B" w:rsidP="001A438B">
      <w:pPr>
        <w:pStyle w:val="ListParagraph"/>
        <w:numPr>
          <w:ilvl w:val="0"/>
          <w:numId w:val="50"/>
        </w:numPr>
        <w:rPr>
          <w:rFonts w:ascii="Times" w:hAnsi="Times"/>
        </w:rPr>
      </w:pPr>
      <w:r w:rsidRPr="0019740F">
        <w:rPr>
          <w:rFonts w:ascii="Times" w:hAnsi="Times"/>
        </w:rPr>
        <w:t>When was the last time that you had your teeth cleaned?</w:t>
      </w:r>
    </w:p>
    <w:p w14:paraId="07385392" w14:textId="77777777" w:rsidR="001A438B" w:rsidRPr="0019740F" w:rsidRDefault="001A438B" w:rsidP="001A438B">
      <w:pPr>
        <w:pStyle w:val="ListParagraph"/>
        <w:numPr>
          <w:ilvl w:val="0"/>
          <w:numId w:val="3"/>
        </w:numPr>
        <w:rPr>
          <w:rFonts w:ascii="Times" w:hAnsi="Times"/>
        </w:rPr>
      </w:pPr>
      <w:r w:rsidRPr="0019740F">
        <w:rPr>
          <w:rFonts w:ascii="Times" w:hAnsi="Times"/>
        </w:rPr>
        <w:t>6 months ago</w:t>
      </w:r>
    </w:p>
    <w:p w14:paraId="16EAACC2" w14:textId="77777777" w:rsidR="001A438B" w:rsidRPr="0019740F" w:rsidRDefault="001A438B" w:rsidP="001A438B">
      <w:pPr>
        <w:pStyle w:val="ListParagraph"/>
        <w:numPr>
          <w:ilvl w:val="0"/>
          <w:numId w:val="3"/>
        </w:numPr>
        <w:rPr>
          <w:rFonts w:ascii="Times" w:hAnsi="Times"/>
        </w:rPr>
      </w:pPr>
      <w:r w:rsidRPr="0019740F">
        <w:rPr>
          <w:rFonts w:ascii="Times" w:hAnsi="Times"/>
        </w:rPr>
        <w:t>1 year ago</w:t>
      </w:r>
    </w:p>
    <w:p w14:paraId="43F2421A" w14:textId="77777777" w:rsidR="001A438B" w:rsidRPr="0019740F" w:rsidRDefault="001A438B" w:rsidP="001A438B">
      <w:pPr>
        <w:pStyle w:val="ListParagraph"/>
        <w:numPr>
          <w:ilvl w:val="0"/>
          <w:numId w:val="3"/>
        </w:numPr>
        <w:rPr>
          <w:rFonts w:ascii="Times" w:hAnsi="Times"/>
        </w:rPr>
      </w:pPr>
      <w:r>
        <w:rPr>
          <w:rFonts w:ascii="Times" w:hAnsi="Times"/>
        </w:rPr>
        <w:t>2</w:t>
      </w:r>
      <w:r w:rsidRPr="0019740F">
        <w:rPr>
          <w:rFonts w:ascii="Times" w:hAnsi="Times"/>
        </w:rPr>
        <w:t>-5 years ago</w:t>
      </w:r>
    </w:p>
    <w:p w14:paraId="3FDEBF0E" w14:textId="77777777" w:rsidR="001A438B" w:rsidRPr="0019740F" w:rsidRDefault="001A438B" w:rsidP="001A438B">
      <w:pPr>
        <w:pStyle w:val="ListParagraph"/>
        <w:numPr>
          <w:ilvl w:val="0"/>
          <w:numId w:val="3"/>
        </w:numPr>
        <w:rPr>
          <w:rFonts w:ascii="Times" w:hAnsi="Times"/>
        </w:rPr>
      </w:pPr>
      <w:r>
        <w:rPr>
          <w:rFonts w:ascii="Times" w:hAnsi="Times"/>
        </w:rPr>
        <w:t>6</w:t>
      </w:r>
      <w:r w:rsidRPr="0019740F">
        <w:rPr>
          <w:rFonts w:ascii="Times" w:hAnsi="Times"/>
        </w:rPr>
        <w:t>-10 years</w:t>
      </w:r>
    </w:p>
    <w:p w14:paraId="5F544D3B" w14:textId="77777777" w:rsidR="001A438B" w:rsidRPr="0019740F" w:rsidRDefault="001A438B" w:rsidP="001A438B">
      <w:pPr>
        <w:pStyle w:val="ListParagraph"/>
        <w:numPr>
          <w:ilvl w:val="0"/>
          <w:numId w:val="3"/>
        </w:numPr>
        <w:rPr>
          <w:rFonts w:ascii="Times" w:hAnsi="Times"/>
        </w:rPr>
      </w:pPr>
      <w:r w:rsidRPr="0019740F">
        <w:rPr>
          <w:rFonts w:ascii="Times" w:hAnsi="Times"/>
        </w:rPr>
        <w:t>I have never been to the dentist</w:t>
      </w:r>
    </w:p>
    <w:p w14:paraId="4023C5C6" w14:textId="77777777" w:rsidR="001A438B" w:rsidRPr="0019740F" w:rsidRDefault="001A438B" w:rsidP="001A438B">
      <w:pPr>
        <w:rPr>
          <w:rFonts w:ascii="Times" w:hAnsi="Times"/>
        </w:rPr>
      </w:pPr>
    </w:p>
    <w:p w14:paraId="376701A4" w14:textId="77777777" w:rsidR="001A438B" w:rsidRPr="0019740F" w:rsidRDefault="001A438B" w:rsidP="001A438B">
      <w:pPr>
        <w:pStyle w:val="ListParagraph"/>
        <w:numPr>
          <w:ilvl w:val="0"/>
          <w:numId w:val="50"/>
        </w:numPr>
        <w:rPr>
          <w:rFonts w:ascii="Times" w:hAnsi="Times"/>
        </w:rPr>
      </w:pPr>
      <w:r w:rsidRPr="0019740F">
        <w:rPr>
          <w:rFonts w:ascii="Times" w:hAnsi="Times"/>
        </w:rPr>
        <w:t>How often do you brush your teeth?</w:t>
      </w:r>
    </w:p>
    <w:p w14:paraId="05B6B9B6" w14:textId="77777777" w:rsidR="001A438B" w:rsidRPr="0019740F" w:rsidRDefault="001A438B" w:rsidP="001A438B">
      <w:pPr>
        <w:pStyle w:val="ListParagraph"/>
        <w:numPr>
          <w:ilvl w:val="0"/>
          <w:numId w:val="4"/>
        </w:numPr>
        <w:rPr>
          <w:rFonts w:ascii="Times" w:hAnsi="Times"/>
        </w:rPr>
      </w:pPr>
      <w:r w:rsidRPr="0019740F">
        <w:rPr>
          <w:rFonts w:ascii="Times" w:hAnsi="Times"/>
        </w:rPr>
        <w:t>Never</w:t>
      </w:r>
    </w:p>
    <w:p w14:paraId="4DFF3962" w14:textId="77777777" w:rsidR="001A438B" w:rsidRPr="0019740F" w:rsidRDefault="001A438B" w:rsidP="001A438B">
      <w:pPr>
        <w:pStyle w:val="ListParagraph"/>
        <w:numPr>
          <w:ilvl w:val="0"/>
          <w:numId w:val="4"/>
        </w:numPr>
        <w:rPr>
          <w:rFonts w:ascii="Times" w:hAnsi="Times"/>
        </w:rPr>
      </w:pPr>
      <w:r>
        <w:rPr>
          <w:rFonts w:ascii="Times" w:hAnsi="Times"/>
        </w:rPr>
        <w:t>1 time</w:t>
      </w:r>
      <w:r w:rsidRPr="0019740F">
        <w:rPr>
          <w:rFonts w:ascii="Times" w:hAnsi="Times"/>
        </w:rPr>
        <w:t xml:space="preserve"> a week</w:t>
      </w:r>
    </w:p>
    <w:p w14:paraId="53493C44" w14:textId="77777777" w:rsidR="001A438B" w:rsidRPr="0019740F" w:rsidRDefault="001A438B" w:rsidP="001A438B">
      <w:pPr>
        <w:pStyle w:val="ListParagraph"/>
        <w:numPr>
          <w:ilvl w:val="0"/>
          <w:numId w:val="4"/>
        </w:numPr>
        <w:rPr>
          <w:rFonts w:ascii="Times" w:hAnsi="Times"/>
        </w:rPr>
      </w:pPr>
      <w:r w:rsidRPr="0019740F">
        <w:rPr>
          <w:rFonts w:ascii="Times" w:hAnsi="Times"/>
        </w:rPr>
        <w:t>2</w:t>
      </w:r>
      <w:r>
        <w:rPr>
          <w:rFonts w:ascii="Times" w:hAnsi="Times"/>
        </w:rPr>
        <w:t xml:space="preserve">-4 </w:t>
      </w:r>
      <w:r w:rsidRPr="0019740F">
        <w:rPr>
          <w:rFonts w:ascii="Times" w:hAnsi="Times"/>
        </w:rPr>
        <w:t>times a week</w:t>
      </w:r>
    </w:p>
    <w:p w14:paraId="3B99EA79" w14:textId="77777777" w:rsidR="001A438B" w:rsidRPr="0019740F" w:rsidRDefault="001A438B" w:rsidP="001A438B">
      <w:pPr>
        <w:pStyle w:val="ListParagraph"/>
        <w:numPr>
          <w:ilvl w:val="0"/>
          <w:numId w:val="4"/>
        </w:numPr>
        <w:rPr>
          <w:rFonts w:ascii="Times" w:hAnsi="Times"/>
        </w:rPr>
      </w:pPr>
      <w:r>
        <w:rPr>
          <w:rFonts w:ascii="Times" w:hAnsi="Times"/>
        </w:rPr>
        <w:t xml:space="preserve">1 time </w:t>
      </w:r>
      <w:r w:rsidRPr="0019740F">
        <w:rPr>
          <w:rFonts w:ascii="Times" w:hAnsi="Times"/>
        </w:rPr>
        <w:t>a day</w:t>
      </w:r>
    </w:p>
    <w:p w14:paraId="1AC501C5" w14:textId="77777777" w:rsidR="001A438B" w:rsidRDefault="001A438B" w:rsidP="001A438B">
      <w:pPr>
        <w:pStyle w:val="ListParagraph"/>
        <w:numPr>
          <w:ilvl w:val="0"/>
          <w:numId w:val="4"/>
        </w:numPr>
        <w:rPr>
          <w:rFonts w:ascii="Times" w:hAnsi="Times"/>
        </w:rPr>
      </w:pPr>
      <w:r>
        <w:rPr>
          <w:rFonts w:ascii="Times" w:hAnsi="Times"/>
        </w:rPr>
        <w:t>2 times a day</w:t>
      </w:r>
    </w:p>
    <w:p w14:paraId="12E1A5EE" w14:textId="77777777" w:rsidR="001A438B" w:rsidRPr="0019740F" w:rsidRDefault="001A438B" w:rsidP="001A438B">
      <w:pPr>
        <w:pStyle w:val="ListParagraph"/>
        <w:numPr>
          <w:ilvl w:val="0"/>
          <w:numId w:val="4"/>
        </w:numPr>
        <w:rPr>
          <w:rFonts w:ascii="Times" w:hAnsi="Times"/>
        </w:rPr>
      </w:pPr>
      <w:r>
        <w:rPr>
          <w:rFonts w:ascii="Times" w:hAnsi="Times"/>
        </w:rPr>
        <w:t>Greater than 2 times a day</w:t>
      </w:r>
    </w:p>
    <w:p w14:paraId="75A75A3F" w14:textId="77777777" w:rsidR="001A438B" w:rsidRPr="0019740F" w:rsidRDefault="001A438B" w:rsidP="001A438B">
      <w:pPr>
        <w:pStyle w:val="ListParagraph"/>
        <w:rPr>
          <w:rFonts w:ascii="Times" w:hAnsi="Times"/>
        </w:rPr>
      </w:pPr>
    </w:p>
    <w:p w14:paraId="303E2B55" w14:textId="77777777" w:rsidR="001A438B" w:rsidRPr="0019740F" w:rsidRDefault="001A438B" w:rsidP="001A438B">
      <w:pPr>
        <w:pStyle w:val="ListParagraph"/>
        <w:numPr>
          <w:ilvl w:val="0"/>
          <w:numId w:val="50"/>
        </w:numPr>
        <w:rPr>
          <w:rFonts w:ascii="Times" w:hAnsi="Times"/>
        </w:rPr>
      </w:pPr>
      <w:r w:rsidRPr="0019740F">
        <w:rPr>
          <w:rFonts w:ascii="Times" w:hAnsi="Times"/>
        </w:rPr>
        <w:t>How often do you brush your tongue?</w:t>
      </w:r>
    </w:p>
    <w:p w14:paraId="5C112CE0" w14:textId="77777777" w:rsidR="001A438B" w:rsidRDefault="001A438B" w:rsidP="001A438B">
      <w:pPr>
        <w:pStyle w:val="ListParagraph"/>
        <w:numPr>
          <w:ilvl w:val="0"/>
          <w:numId w:val="7"/>
        </w:numPr>
        <w:rPr>
          <w:rFonts w:ascii="Times" w:hAnsi="Times"/>
        </w:rPr>
      </w:pPr>
      <w:r w:rsidRPr="0019740F">
        <w:rPr>
          <w:rFonts w:ascii="Times" w:hAnsi="Times"/>
        </w:rPr>
        <w:t>Never</w:t>
      </w:r>
    </w:p>
    <w:p w14:paraId="19F374C7" w14:textId="77777777" w:rsidR="001A438B" w:rsidRPr="00E2471D" w:rsidRDefault="001A438B" w:rsidP="001A438B">
      <w:pPr>
        <w:pStyle w:val="ListParagraph"/>
        <w:numPr>
          <w:ilvl w:val="0"/>
          <w:numId w:val="7"/>
        </w:numPr>
        <w:rPr>
          <w:rFonts w:ascii="Times" w:hAnsi="Times"/>
        </w:rPr>
      </w:pPr>
      <w:r>
        <w:rPr>
          <w:rFonts w:ascii="Times" w:hAnsi="Times"/>
        </w:rPr>
        <w:t>1 time</w:t>
      </w:r>
      <w:r w:rsidRPr="00E2471D">
        <w:rPr>
          <w:rFonts w:ascii="Times" w:hAnsi="Times"/>
        </w:rPr>
        <w:t xml:space="preserve"> a week</w:t>
      </w:r>
    </w:p>
    <w:p w14:paraId="2BD3C33F" w14:textId="77777777" w:rsidR="001A438B" w:rsidRPr="0019740F" w:rsidRDefault="001A438B" w:rsidP="001A438B">
      <w:pPr>
        <w:pStyle w:val="ListParagraph"/>
        <w:numPr>
          <w:ilvl w:val="0"/>
          <w:numId w:val="7"/>
        </w:numPr>
        <w:rPr>
          <w:rFonts w:ascii="Times" w:hAnsi="Times"/>
        </w:rPr>
      </w:pPr>
      <w:r w:rsidRPr="0019740F">
        <w:rPr>
          <w:rFonts w:ascii="Times" w:hAnsi="Times"/>
        </w:rPr>
        <w:t>2-4 times a week</w:t>
      </w:r>
    </w:p>
    <w:p w14:paraId="75F61044" w14:textId="77777777" w:rsidR="001A438B" w:rsidRPr="0019740F" w:rsidRDefault="001A438B" w:rsidP="001A438B">
      <w:pPr>
        <w:pStyle w:val="ListParagraph"/>
        <w:numPr>
          <w:ilvl w:val="0"/>
          <w:numId w:val="7"/>
        </w:numPr>
        <w:rPr>
          <w:rFonts w:ascii="Times" w:hAnsi="Times"/>
        </w:rPr>
      </w:pPr>
      <w:r>
        <w:rPr>
          <w:rFonts w:ascii="Times" w:hAnsi="Times"/>
        </w:rPr>
        <w:t xml:space="preserve">1 time </w:t>
      </w:r>
      <w:r w:rsidRPr="0019740F">
        <w:rPr>
          <w:rFonts w:ascii="Times" w:hAnsi="Times"/>
        </w:rPr>
        <w:t>a day</w:t>
      </w:r>
    </w:p>
    <w:p w14:paraId="7BDAEC5F" w14:textId="77777777" w:rsidR="001A438B" w:rsidRDefault="001A438B" w:rsidP="001A438B">
      <w:pPr>
        <w:pStyle w:val="ListParagraph"/>
        <w:numPr>
          <w:ilvl w:val="0"/>
          <w:numId w:val="7"/>
        </w:numPr>
        <w:rPr>
          <w:rFonts w:ascii="Times" w:hAnsi="Times"/>
        </w:rPr>
      </w:pPr>
      <w:r>
        <w:rPr>
          <w:rFonts w:ascii="Times" w:hAnsi="Times"/>
        </w:rPr>
        <w:t>2 times a day</w:t>
      </w:r>
    </w:p>
    <w:p w14:paraId="18AAF977" w14:textId="77777777" w:rsidR="001A438B" w:rsidRPr="00E2471D" w:rsidRDefault="001A438B" w:rsidP="001A438B">
      <w:pPr>
        <w:pStyle w:val="ListParagraph"/>
        <w:numPr>
          <w:ilvl w:val="0"/>
          <w:numId w:val="7"/>
        </w:numPr>
        <w:rPr>
          <w:rFonts w:ascii="Times" w:hAnsi="Times"/>
        </w:rPr>
      </w:pPr>
      <w:r>
        <w:rPr>
          <w:rFonts w:ascii="Times" w:hAnsi="Times"/>
        </w:rPr>
        <w:t>Greater than 2 times a day</w:t>
      </w:r>
    </w:p>
    <w:p w14:paraId="723114EE" w14:textId="77777777" w:rsidR="001A438B" w:rsidRPr="0019740F" w:rsidRDefault="001A438B" w:rsidP="001A438B">
      <w:pPr>
        <w:rPr>
          <w:rFonts w:ascii="Times" w:hAnsi="Times"/>
        </w:rPr>
      </w:pPr>
    </w:p>
    <w:p w14:paraId="5FFCF255" w14:textId="77777777" w:rsidR="001A438B" w:rsidRPr="0019740F" w:rsidRDefault="001A438B" w:rsidP="001A438B">
      <w:pPr>
        <w:pStyle w:val="ListParagraph"/>
        <w:numPr>
          <w:ilvl w:val="0"/>
          <w:numId w:val="50"/>
        </w:numPr>
        <w:rPr>
          <w:rFonts w:ascii="Times" w:hAnsi="Times"/>
        </w:rPr>
      </w:pPr>
      <w:r w:rsidRPr="0019740F">
        <w:rPr>
          <w:rFonts w:ascii="Times" w:hAnsi="Times"/>
        </w:rPr>
        <w:t>How often do you clean between your teeth (floss, etc.)</w:t>
      </w:r>
      <w:r>
        <w:rPr>
          <w:rFonts w:ascii="Times" w:hAnsi="Times"/>
        </w:rPr>
        <w:t>?</w:t>
      </w:r>
    </w:p>
    <w:p w14:paraId="05E99B19" w14:textId="77777777" w:rsidR="001A438B" w:rsidRDefault="001A438B" w:rsidP="001A438B">
      <w:pPr>
        <w:pStyle w:val="ListParagraph"/>
        <w:numPr>
          <w:ilvl w:val="0"/>
          <w:numId w:val="10"/>
        </w:numPr>
        <w:rPr>
          <w:rFonts w:ascii="Times" w:hAnsi="Times"/>
        </w:rPr>
      </w:pPr>
      <w:r w:rsidRPr="0019740F">
        <w:rPr>
          <w:rFonts w:ascii="Times" w:hAnsi="Times"/>
        </w:rPr>
        <w:t>Never</w:t>
      </w:r>
    </w:p>
    <w:p w14:paraId="6DEFB6FE" w14:textId="77777777" w:rsidR="001A438B" w:rsidRPr="00E2471D" w:rsidRDefault="001A438B" w:rsidP="001A438B">
      <w:pPr>
        <w:pStyle w:val="ListParagraph"/>
        <w:numPr>
          <w:ilvl w:val="0"/>
          <w:numId w:val="10"/>
        </w:numPr>
        <w:rPr>
          <w:rFonts w:ascii="Times" w:hAnsi="Times"/>
        </w:rPr>
      </w:pPr>
      <w:r>
        <w:rPr>
          <w:rFonts w:ascii="Times" w:hAnsi="Times"/>
        </w:rPr>
        <w:t>1 time</w:t>
      </w:r>
      <w:r w:rsidRPr="00E2471D">
        <w:rPr>
          <w:rFonts w:ascii="Times" w:hAnsi="Times"/>
        </w:rPr>
        <w:t xml:space="preserve"> a week</w:t>
      </w:r>
    </w:p>
    <w:p w14:paraId="204C0EDC" w14:textId="77777777" w:rsidR="001A438B" w:rsidRPr="0019740F" w:rsidRDefault="001A438B" w:rsidP="001A438B">
      <w:pPr>
        <w:pStyle w:val="ListParagraph"/>
        <w:numPr>
          <w:ilvl w:val="0"/>
          <w:numId w:val="10"/>
        </w:numPr>
        <w:rPr>
          <w:rFonts w:ascii="Times" w:hAnsi="Times"/>
        </w:rPr>
      </w:pPr>
      <w:r w:rsidRPr="0019740F">
        <w:rPr>
          <w:rFonts w:ascii="Times" w:hAnsi="Times"/>
        </w:rPr>
        <w:t>2-4 times a week</w:t>
      </w:r>
    </w:p>
    <w:p w14:paraId="20E2C6A5" w14:textId="77777777" w:rsidR="001A438B" w:rsidRPr="0019740F" w:rsidRDefault="001A438B" w:rsidP="001A438B">
      <w:pPr>
        <w:pStyle w:val="ListParagraph"/>
        <w:numPr>
          <w:ilvl w:val="0"/>
          <w:numId w:val="10"/>
        </w:numPr>
        <w:rPr>
          <w:rFonts w:ascii="Times" w:hAnsi="Times"/>
        </w:rPr>
      </w:pPr>
      <w:r>
        <w:rPr>
          <w:rFonts w:ascii="Times" w:hAnsi="Times"/>
        </w:rPr>
        <w:t xml:space="preserve">1 time </w:t>
      </w:r>
      <w:r w:rsidRPr="0019740F">
        <w:rPr>
          <w:rFonts w:ascii="Times" w:hAnsi="Times"/>
        </w:rPr>
        <w:t>a day</w:t>
      </w:r>
    </w:p>
    <w:p w14:paraId="36EB6EAD" w14:textId="77777777" w:rsidR="001A438B" w:rsidRDefault="001A438B" w:rsidP="001A438B">
      <w:pPr>
        <w:pStyle w:val="ListParagraph"/>
        <w:numPr>
          <w:ilvl w:val="0"/>
          <w:numId w:val="10"/>
        </w:numPr>
        <w:rPr>
          <w:rFonts w:ascii="Times" w:hAnsi="Times"/>
        </w:rPr>
      </w:pPr>
      <w:r>
        <w:rPr>
          <w:rFonts w:ascii="Times" w:hAnsi="Times"/>
        </w:rPr>
        <w:t>2 times a day</w:t>
      </w:r>
    </w:p>
    <w:p w14:paraId="0101A84F" w14:textId="77777777" w:rsidR="001A438B" w:rsidRDefault="001A438B" w:rsidP="001A438B">
      <w:pPr>
        <w:pStyle w:val="ListParagraph"/>
        <w:numPr>
          <w:ilvl w:val="0"/>
          <w:numId w:val="10"/>
        </w:numPr>
        <w:rPr>
          <w:rFonts w:ascii="Times" w:hAnsi="Times"/>
        </w:rPr>
      </w:pPr>
      <w:r>
        <w:rPr>
          <w:rFonts w:ascii="Times" w:hAnsi="Times"/>
        </w:rPr>
        <w:t>Greater than 2 times a day</w:t>
      </w:r>
    </w:p>
    <w:p w14:paraId="37A2A0C9" w14:textId="77777777" w:rsidR="001A438B" w:rsidRPr="00E2471D" w:rsidRDefault="001A438B" w:rsidP="001A438B">
      <w:pPr>
        <w:rPr>
          <w:rFonts w:ascii="Times" w:hAnsi="Times"/>
        </w:rPr>
      </w:pPr>
    </w:p>
    <w:p w14:paraId="74FF20CD" w14:textId="77777777" w:rsidR="001A438B" w:rsidRPr="0081737C" w:rsidRDefault="001A438B" w:rsidP="001A438B">
      <w:pPr>
        <w:pStyle w:val="ListParagraph"/>
        <w:numPr>
          <w:ilvl w:val="0"/>
          <w:numId w:val="50"/>
        </w:numPr>
        <w:rPr>
          <w:rFonts w:ascii="Times" w:hAnsi="Times"/>
        </w:rPr>
      </w:pPr>
      <w:r w:rsidRPr="00E2471D">
        <w:rPr>
          <w:rFonts w:ascii="Times" w:hAnsi="Times"/>
        </w:rPr>
        <w:t>How important is taking care of your mouth to you?</w:t>
      </w:r>
    </w:p>
    <w:p w14:paraId="7A9A3F59" w14:textId="77777777" w:rsidR="001A438B" w:rsidRPr="0019740F" w:rsidRDefault="001A438B" w:rsidP="001A438B">
      <w:pPr>
        <w:pStyle w:val="ListParagraph"/>
        <w:numPr>
          <w:ilvl w:val="0"/>
          <w:numId w:val="9"/>
        </w:numPr>
        <w:rPr>
          <w:rFonts w:ascii="Times" w:hAnsi="Times"/>
        </w:rPr>
      </w:pPr>
      <w:r w:rsidRPr="0019740F">
        <w:rPr>
          <w:rFonts w:ascii="Times" w:hAnsi="Times"/>
        </w:rPr>
        <w:t>Very important</w:t>
      </w:r>
    </w:p>
    <w:p w14:paraId="0A7D224F" w14:textId="77777777" w:rsidR="001A438B" w:rsidRPr="0019740F" w:rsidRDefault="001A438B" w:rsidP="001A438B">
      <w:pPr>
        <w:pStyle w:val="ListParagraph"/>
        <w:numPr>
          <w:ilvl w:val="0"/>
          <w:numId w:val="9"/>
        </w:numPr>
        <w:rPr>
          <w:rFonts w:ascii="Times" w:hAnsi="Times"/>
        </w:rPr>
      </w:pPr>
      <w:r w:rsidRPr="0019740F">
        <w:rPr>
          <w:rFonts w:ascii="Times" w:hAnsi="Times"/>
        </w:rPr>
        <w:t>Moderately important</w:t>
      </w:r>
    </w:p>
    <w:p w14:paraId="7D99F69B" w14:textId="77777777" w:rsidR="001A438B" w:rsidRPr="0019740F" w:rsidRDefault="001A438B" w:rsidP="001A438B">
      <w:pPr>
        <w:pStyle w:val="ListParagraph"/>
        <w:numPr>
          <w:ilvl w:val="0"/>
          <w:numId w:val="9"/>
        </w:numPr>
        <w:rPr>
          <w:rFonts w:ascii="Times" w:hAnsi="Times"/>
        </w:rPr>
      </w:pPr>
      <w:r w:rsidRPr="0019740F">
        <w:rPr>
          <w:rFonts w:ascii="Times" w:hAnsi="Times"/>
        </w:rPr>
        <w:t>Somewhat important</w:t>
      </w:r>
    </w:p>
    <w:p w14:paraId="16968435" w14:textId="77777777" w:rsidR="001A438B" w:rsidRDefault="001A438B" w:rsidP="001A438B">
      <w:pPr>
        <w:pStyle w:val="ListParagraph"/>
        <w:numPr>
          <w:ilvl w:val="0"/>
          <w:numId w:val="9"/>
        </w:numPr>
        <w:rPr>
          <w:rFonts w:ascii="Times" w:hAnsi="Times"/>
        </w:rPr>
      </w:pPr>
      <w:r w:rsidRPr="0019740F">
        <w:rPr>
          <w:rFonts w:ascii="Times" w:hAnsi="Times"/>
        </w:rPr>
        <w:t>Not important at all</w:t>
      </w:r>
    </w:p>
    <w:p w14:paraId="275AAE50" w14:textId="77777777" w:rsidR="001A438B" w:rsidRDefault="001A438B" w:rsidP="001A438B">
      <w:pPr>
        <w:pStyle w:val="ListParagraph"/>
        <w:ind w:left="1080"/>
        <w:rPr>
          <w:rFonts w:ascii="Times" w:hAnsi="Times"/>
        </w:rPr>
      </w:pPr>
    </w:p>
    <w:p w14:paraId="5CDDEA5C" w14:textId="77777777" w:rsidR="001A438B" w:rsidRDefault="001A438B" w:rsidP="001A438B">
      <w:pPr>
        <w:pStyle w:val="ListParagraph"/>
        <w:numPr>
          <w:ilvl w:val="0"/>
          <w:numId w:val="50"/>
        </w:numPr>
        <w:rPr>
          <w:rFonts w:ascii="Times" w:hAnsi="Times"/>
        </w:rPr>
      </w:pPr>
      <w:r>
        <w:rPr>
          <w:rFonts w:ascii="Times" w:hAnsi="Times"/>
        </w:rPr>
        <w:lastRenderedPageBreak/>
        <w:t>When you brush your teeth, how much time should you spend brushing?</w:t>
      </w:r>
    </w:p>
    <w:p w14:paraId="4874A735" w14:textId="77777777" w:rsidR="001A438B" w:rsidRPr="0019740F" w:rsidRDefault="001A438B" w:rsidP="001A438B">
      <w:pPr>
        <w:pStyle w:val="ListParagraph"/>
        <w:numPr>
          <w:ilvl w:val="0"/>
          <w:numId w:val="48"/>
        </w:numPr>
        <w:rPr>
          <w:rFonts w:ascii="Times" w:hAnsi="Times"/>
        </w:rPr>
      </w:pPr>
      <w:r>
        <w:rPr>
          <w:rFonts w:ascii="Times" w:hAnsi="Times"/>
        </w:rPr>
        <w:t>30 seconds</w:t>
      </w:r>
    </w:p>
    <w:p w14:paraId="3E3F89A6" w14:textId="77777777" w:rsidR="001A438B" w:rsidRPr="0019740F" w:rsidRDefault="001A438B" w:rsidP="001A438B">
      <w:pPr>
        <w:pStyle w:val="ListParagraph"/>
        <w:numPr>
          <w:ilvl w:val="0"/>
          <w:numId w:val="48"/>
        </w:numPr>
        <w:rPr>
          <w:rFonts w:ascii="Times" w:hAnsi="Times"/>
        </w:rPr>
      </w:pPr>
      <w:r>
        <w:rPr>
          <w:rFonts w:ascii="Times" w:hAnsi="Times"/>
        </w:rPr>
        <w:t>1 minute</w:t>
      </w:r>
    </w:p>
    <w:p w14:paraId="269086A3" w14:textId="77777777" w:rsidR="001A438B" w:rsidRPr="0019740F" w:rsidRDefault="001A438B" w:rsidP="001A438B">
      <w:pPr>
        <w:pStyle w:val="ListParagraph"/>
        <w:numPr>
          <w:ilvl w:val="0"/>
          <w:numId w:val="48"/>
        </w:numPr>
        <w:rPr>
          <w:rFonts w:ascii="Times" w:hAnsi="Times"/>
        </w:rPr>
      </w:pPr>
      <w:r>
        <w:rPr>
          <w:rFonts w:ascii="Times" w:hAnsi="Times"/>
        </w:rPr>
        <w:t>At least 2 minutes</w:t>
      </w:r>
    </w:p>
    <w:p w14:paraId="1189F32F" w14:textId="77777777" w:rsidR="001A438B" w:rsidRDefault="001A438B" w:rsidP="001A438B">
      <w:pPr>
        <w:pStyle w:val="ListParagraph"/>
        <w:numPr>
          <w:ilvl w:val="0"/>
          <w:numId w:val="48"/>
        </w:numPr>
        <w:rPr>
          <w:rFonts w:ascii="Times" w:hAnsi="Times"/>
        </w:rPr>
      </w:pPr>
      <w:r>
        <w:rPr>
          <w:rFonts w:ascii="Times" w:hAnsi="Times"/>
        </w:rPr>
        <w:t>5 minutes</w:t>
      </w:r>
    </w:p>
    <w:p w14:paraId="74430EFD" w14:textId="77777777" w:rsidR="001A438B" w:rsidRDefault="001A438B" w:rsidP="001A438B">
      <w:pPr>
        <w:pStyle w:val="ListParagraph"/>
        <w:ind w:left="1080"/>
        <w:rPr>
          <w:rFonts w:ascii="Times" w:hAnsi="Times"/>
        </w:rPr>
      </w:pPr>
    </w:p>
    <w:p w14:paraId="4BA2F399" w14:textId="77777777" w:rsidR="001A438B" w:rsidRPr="00B12D1C" w:rsidRDefault="001A438B" w:rsidP="001A438B">
      <w:pPr>
        <w:pStyle w:val="ListParagraph"/>
        <w:numPr>
          <w:ilvl w:val="0"/>
          <w:numId w:val="50"/>
        </w:numPr>
        <w:rPr>
          <w:rFonts w:ascii="Times" w:hAnsi="Times"/>
        </w:rPr>
      </w:pPr>
      <w:r>
        <w:rPr>
          <w:rFonts w:ascii="Times" w:hAnsi="Times"/>
        </w:rPr>
        <w:t>How often should you see a dentist</w:t>
      </w:r>
      <w:r w:rsidRPr="00B12D1C">
        <w:rPr>
          <w:rFonts w:ascii="Times" w:hAnsi="Times"/>
        </w:rPr>
        <w:t>?</w:t>
      </w:r>
    </w:p>
    <w:p w14:paraId="45681FCE" w14:textId="77777777" w:rsidR="001A438B" w:rsidRPr="00B12D1C" w:rsidRDefault="001A438B" w:rsidP="001A438B">
      <w:pPr>
        <w:pStyle w:val="ListParagraph"/>
        <w:numPr>
          <w:ilvl w:val="0"/>
          <w:numId w:val="49"/>
        </w:numPr>
        <w:rPr>
          <w:rFonts w:ascii="Times" w:hAnsi="Times"/>
        </w:rPr>
      </w:pPr>
      <w:r>
        <w:rPr>
          <w:rFonts w:ascii="Times" w:hAnsi="Times"/>
        </w:rPr>
        <w:t>At least once every 6 months</w:t>
      </w:r>
    </w:p>
    <w:p w14:paraId="4698F8E7" w14:textId="77777777" w:rsidR="001A438B" w:rsidRDefault="001A438B" w:rsidP="001A438B">
      <w:pPr>
        <w:pStyle w:val="ListParagraph"/>
        <w:numPr>
          <w:ilvl w:val="0"/>
          <w:numId w:val="49"/>
        </w:numPr>
        <w:rPr>
          <w:rFonts w:ascii="Times" w:hAnsi="Times"/>
        </w:rPr>
      </w:pPr>
      <w:r>
        <w:rPr>
          <w:rFonts w:ascii="Times" w:hAnsi="Times"/>
        </w:rPr>
        <w:t>Once per year</w:t>
      </w:r>
    </w:p>
    <w:p w14:paraId="7591924D" w14:textId="77777777" w:rsidR="001A438B" w:rsidRPr="00B12D1C" w:rsidRDefault="001A438B" w:rsidP="001A438B">
      <w:pPr>
        <w:pStyle w:val="ListParagraph"/>
        <w:numPr>
          <w:ilvl w:val="0"/>
          <w:numId w:val="49"/>
        </w:numPr>
        <w:rPr>
          <w:rFonts w:ascii="Times" w:hAnsi="Times"/>
        </w:rPr>
      </w:pPr>
      <w:r>
        <w:rPr>
          <w:rFonts w:ascii="Times" w:hAnsi="Times"/>
        </w:rPr>
        <w:t>Once every 5 years</w:t>
      </w:r>
    </w:p>
    <w:p w14:paraId="6CA692C0" w14:textId="77777777" w:rsidR="001A438B" w:rsidRPr="00687300" w:rsidRDefault="001A438B" w:rsidP="001A438B">
      <w:pPr>
        <w:pStyle w:val="ListParagraph"/>
        <w:numPr>
          <w:ilvl w:val="0"/>
          <w:numId w:val="49"/>
        </w:numPr>
        <w:rPr>
          <w:rFonts w:ascii="Times" w:hAnsi="Times"/>
        </w:rPr>
      </w:pPr>
      <w:r>
        <w:rPr>
          <w:rFonts w:ascii="Times" w:hAnsi="Times"/>
        </w:rPr>
        <w:t>When I have a toothache</w:t>
      </w:r>
    </w:p>
    <w:p w14:paraId="4D58B67A" w14:textId="77777777" w:rsidR="001A438B" w:rsidRPr="005B5578" w:rsidRDefault="001A438B" w:rsidP="001A438B">
      <w:pPr>
        <w:pStyle w:val="ListParagraph"/>
        <w:rPr>
          <w:rFonts w:ascii="Times" w:hAnsi="Times"/>
        </w:rPr>
      </w:pPr>
    </w:p>
    <w:p w14:paraId="5F5D415B" w14:textId="77777777" w:rsidR="001A438B" w:rsidRPr="0098224F" w:rsidRDefault="001A438B" w:rsidP="001A438B">
      <w:pPr>
        <w:rPr>
          <w:rFonts w:ascii="Times" w:hAnsi="Times"/>
        </w:rPr>
      </w:pPr>
    </w:p>
    <w:p w14:paraId="17A13480" w14:textId="77777777" w:rsidR="001A438B" w:rsidRDefault="001A438B" w:rsidP="001A438B">
      <w:pPr>
        <w:pStyle w:val="ListParagraph"/>
        <w:numPr>
          <w:ilvl w:val="0"/>
          <w:numId w:val="50"/>
        </w:numPr>
        <w:rPr>
          <w:rFonts w:ascii="Times" w:hAnsi="Times"/>
        </w:rPr>
      </w:pPr>
      <w:r w:rsidRPr="0081737C">
        <w:rPr>
          <w:rFonts w:ascii="Times" w:hAnsi="Times"/>
        </w:rPr>
        <w:t>Do you need help finding a long-term dental provider?</w:t>
      </w:r>
    </w:p>
    <w:p w14:paraId="1E67D051" w14:textId="77777777" w:rsidR="001A438B" w:rsidRDefault="001A438B" w:rsidP="001A438B">
      <w:pPr>
        <w:pStyle w:val="ListParagraph"/>
        <w:numPr>
          <w:ilvl w:val="0"/>
          <w:numId w:val="47"/>
        </w:numPr>
        <w:rPr>
          <w:rFonts w:ascii="Times" w:hAnsi="Times"/>
        </w:rPr>
      </w:pPr>
      <w:r>
        <w:rPr>
          <w:rFonts w:ascii="Times" w:hAnsi="Times"/>
        </w:rPr>
        <w:t>Yes</w:t>
      </w:r>
    </w:p>
    <w:p w14:paraId="0FAF87A6" w14:textId="77777777" w:rsidR="001A438B" w:rsidRDefault="001A438B" w:rsidP="001A438B">
      <w:pPr>
        <w:pStyle w:val="ListParagraph"/>
        <w:numPr>
          <w:ilvl w:val="0"/>
          <w:numId w:val="47"/>
        </w:numPr>
        <w:rPr>
          <w:rFonts w:ascii="Times" w:hAnsi="Times"/>
        </w:rPr>
      </w:pPr>
      <w:r>
        <w:rPr>
          <w:rFonts w:ascii="Times" w:hAnsi="Times"/>
        </w:rPr>
        <w:t>No</w:t>
      </w:r>
    </w:p>
    <w:p w14:paraId="3450CCFC" w14:textId="182E2ED2" w:rsidR="001A438B" w:rsidRDefault="001A438B" w:rsidP="001A438B"/>
    <w:p w14:paraId="1AD4A60F" w14:textId="77777777" w:rsidR="001A438B" w:rsidRDefault="001A438B" w:rsidP="001A438B"/>
    <w:p w14:paraId="6AF33E00" w14:textId="77777777" w:rsidR="001A438B" w:rsidRDefault="001A438B" w:rsidP="001A438B">
      <w:pPr>
        <w:pStyle w:val="ListParagraph"/>
        <w:numPr>
          <w:ilvl w:val="0"/>
          <w:numId w:val="50"/>
        </w:numPr>
        <w:rPr>
          <w:rFonts w:ascii="Times" w:hAnsi="Times"/>
        </w:rPr>
      </w:pPr>
      <w:r>
        <w:rPr>
          <w:rFonts w:ascii="Times" w:hAnsi="Times"/>
        </w:rPr>
        <w:t>This program helped me (select all that apply):</w:t>
      </w:r>
    </w:p>
    <w:p w14:paraId="109E7AD1" w14:textId="77777777" w:rsidR="001A438B" w:rsidRDefault="001A438B" w:rsidP="001A438B">
      <w:pPr>
        <w:ind w:left="360" w:firstLine="360"/>
        <w:rPr>
          <w:rFonts w:ascii="Times" w:hAnsi="Times"/>
        </w:rPr>
      </w:pPr>
      <w:r>
        <w:rPr>
          <w:rFonts w:ascii="Times" w:hAnsi="Times"/>
        </w:rPr>
        <w:t>a.   Improve my oral health practices</w:t>
      </w:r>
    </w:p>
    <w:p w14:paraId="2ADA5E4C" w14:textId="77777777" w:rsidR="001A438B" w:rsidRDefault="001A438B" w:rsidP="001A438B">
      <w:pPr>
        <w:ind w:left="360" w:firstLine="360"/>
        <w:rPr>
          <w:rFonts w:ascii="Times" w:hAnsi="Times"/>
        </w:rPr>
      </w:pPr>
      <w:r>
        <w:rPr>
          <w:rFonts w:ascii="Times" w:hAnsi="Times"/>
        </w:rPr>
        <w:t>b.   Help my children improve their oral health practices</w:t>
      </w:r>
    </w:p>
    <w:p w14:paraId="16605032" w14:textId="1B94CCD9" w:rsidR="001A438B" w:rsidRDefault="001A438B" w:rsidP="001A438B">
      <w:pPr>
        <w:ind w:left="360" w:firstLine="360"/>
        <w:rPr>
          <w:rFonts w:ascii="Times" w:hAnsi="Times"/>
        </w:rPr>
      </w:pPr>
      <w:r>
        <w:rPr>
          <w:rFonts w:ascii="Times" w:hAnsi="Times"/>
        </w:rPr>
        <w:t>c.   Find a dental provider</w:t>
      </w:r>
      <w:bookmarkStart w:id="1" w:name="_GoBack"/>
      <w:bookmarkEnd w:id="1"/>
    </w:p>
    <w:p w14:paraId="07F145B1" w14:textId="77777777" w:rsidR="001A438B" w:rsidRDefault="001A438B" w:rsidP="001A438B">
      <w:pPr>
        <w:ind w:left="360" w:firstLine="360"/>
        <w:rPr>
          <w:rFonts w:ascii="Times" w:hAnsi="Times"/>
        </w:rPr>
      </w:pPr>
      <w:r>
        <w:rPr>
          <w:rFonts w:ascii="Times" w:hAnsi="Times"/>
        </w:rPr>
        <w:t xml:space="preserve">d.   Get connected to dental coverage </w:t>
      </w:r>
    </w:p>
    <w:p w14:paraId="4E0B3B44" w14:textId="77777777" w:rsidR="001A438B" w:rsidRPr="00687300" w:rsidRDefault="001A438B" w:rsidP="001A438B">
      <w:pPr>
        <w:ind w:left="360" w:firstLine="360"/>
        <w:rPr>
          <w:rFonts w:ascii="Times" w:hAnsi="Times"/>
        </w:rPr>
      </w:pPr>
      <w:r>
        <w:rPr>
          <w:rFonts w:ascii="Times" w:hAnsi="Times"/>
        </w:rPr>
        <w:t>e.   All of the above</w:t>
      </w:r>
    </w:p>
    <w:p w14:paraId="1FED80BD" w14:textId="77777777" w:rsidR="001A438B" w:rsidRDefault="001A438B" w:rsidP="001A438B">
      <w:pPr>
        <w:pStyle w:val="ListParagraph"/>
        <w:rPr>
          <w:rFonts w:ascii="Times" w:hAnsi="Times"/>
        </w:rPr>
      </w:pPr>
    </w:p>
    <w:p w14:paraId="75708EC0" w14:textId="77777777" w:rsidR="001A438B" w:rsidRDefault="001A438B" w:rsidP="001A438B">
      <w:pPr>
        <w:pStyle w:val="ListParagraph"/>
        <w:rPr>
          <w:rFonts w:ascii="Times" w:hAnsi="Times"/>
        </w:rPr>
      </w:pPr>
      <w:r w:rsidRPr="0044275B">
        <w:rPr>
          <w:rFonts w:ascii="Times" w:hAnsi="Times"/>
        </w:rPr>
        <w:t>Other (please explain):</w:t>
      </w:r>
    </w:p>
    <w:p w14:paraId="7A214F83" w14:textId="77777777" w:rsidR="001A438B" w:rsidRPr="0081737C" w:rsidRDefault="001A438B" w:rsidP="001A438B">
      <w:pPr>
        <w:pStyle w:val="ListParagraph"/>
        <w:rPr>
          <w:rFonts w:ascii="Times" w:hAnsi="Times"/>
        </w:rPr>
      </w:pPr>
      <w:r>
        <w:rPr>
          <w:rFonts w:ascii="Times" w:hAnsi="Times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6AF446DA" w14:textId="77777777" w:rsidR="001A438B" w:rsidRDefault="001A438B" w:rsidP="001A438B"/>
    <w:p w14:paraId="628EE9ED" w14:textId="55FEBD9D" w:rsidR="001A438B" w:rsidRDefault="001A438B" w:rsidP="004240EC"/>
    <w:p w14:paraId="2DE8C889" w14:textId="67D47C77" w:rsidR="009F4DFF" w:rsidRDefault="009F4DFF" w:rsidP="009F4DFF"/>
    <w:p w14:paraId="5DB7D8F7" w14:textId="74F4B4C3" w:rsidR="009F4DFF" w:rsidRDefault="009F4DFF" w:rsidP="009F4DFF">
      <w:pPr>
        <w:pStyle w:val="ListParagraph"/>
      </w:pPr>
    </w:p>
    <w:sectPr w:rsidR="009F4DFF" w:rsidSect="004366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6AB1"/>
    <w:multiLevelType w:val="hybridMultilevel"/>
    <w:tmpl w:val="04CED10C"/>
    <w:lvl w:ilvl="0" w:tplc="DE4CB6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211BF"/>
    <w:multiLevelType w:val="multilevel"/>
    <w:tmpl w:val="E2C646D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" w15:restartNumberingAfterBreak="0">
    <w:nsid w:val="05441E5B"/>
    <w:multiLevelType w:val="multilevel"/>
    <w:tmpl w:val="71460FA4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" w15:restartNumberingAfterBreak="0">
    <w:nsid w:val="094836CB"/>
    <w:multiLevelType w:val="multilevel"/>
    <w:tmpl w:val="A036B168"/>
    <w:lvl w:ilvl="0">
      <w:start w:val="5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4" w15:restartNumberingAfterBreak="0">
    <w:nsid w:val="0F2B0E7F"/>
    <w:multiLevelType w:val="multilevel"/>
    <w:tmpl w:val="ADC607B4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5" w15:restartNumberingAfterBreak="0">
    <w:nsid w:val="1410669A"/>
    <w:multiLevelType w:val="multilevel"/>
    <w:tmpl w:val="E362C200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141D502E"/>
    <w:multiLevelType w:val="multilevel"/>
    <w:tmpl w:val="7FB8356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7" w15:restartNumberingAfterBreak="0">
    <w:nsid w:val="145A6E12"/>
    <w:multiLevelType w:val="hybridMultilevel"/>
    <w:tmpl w:val="6356745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4F1241E"/>
    <w:multiLevelType w:val="multilevel"/>
    <w:tmpl w:val="89CE297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" w15:restartNumberingAfterBreak="0">
    <w:nsid w:val="16601804"/>
    <w:multiLevelType w:val="multilevel"/>
    <w:tmpl w:val="01B6E7C8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10" w15:restartNumberingAfterBreak="0">
    <w:nsid w:val="18DD1BDB"/>
    <w:multiLevelType w:val="multilevel"/>
    <w:tmpl w:val="A4A497C0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11" w15:restartNumberingAfterBreak="0">
    <w:nsid w:val="1F605A36"/>
    <w:multiLevelType w:val="multilevel"/>
    <w:tmpl w:val="3774B16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12" w15:restartNumberingAfterBreak="0">
    <w:nsid w:val="1FA40698"/>
    <w:multiLevelType w:val="multilevel"/>
    <w:tmpl w:val="5694D9E4"/>
    <w:lvl w:ilvl="0">
      <w:start w:val="5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13" w15:restartNumberingAfterBreak="0">
    <w:nsid w:val="20B6119F"/>
    <w:multiLevelType w:val="hybridMultilevel"/>
    <w:tmpl w:val="A6CEAF14"/>
    <w:lvl w:ilvl="0" w:tplc="5F747B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0F0593B"/>
    <w:multiLevelType w:val="hybridMultilevel"/>
    <w:tmpl w:val="D3A4D138"/>
    <w:lvl w:ilvl="0" w:tplc="017C36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52406DF"/>
    <w:multiLevelType w:val="hybridMultilevel"/>
    <w:tmpl w:val="FA24F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E4CB61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DF57E7"/>
    <w:multiLevelType w:val="multilevel"/>
    <w:tmpl w:val="E958961A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17" w15:restartNumberingAfterBreak="0">
    <w:nsid w:val="2D2359FB"/>
    <w:multiLevelType w:val="hybridMultilevel"/>
    <w:tmpl w:val="E72E5804"/>
    <w:lvl w:ilvl="0" w:tplc="DE4CB6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DB24A32"/>
    <w:multiLevelType w:val="multilevel"/>
    <w:tmpl w:val="450EC010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19" w15:restartNumberingAfterBreak="0">
    <w:nsid w:val="30001AE8"/>
    <w:multiLevelType w:val="multilevel"/>
    <w:tmpl w:val="B7723004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0" w15:restartNumberingAfterBreak="0">
    <w:nsid w:val="3250733E"/>
    <w:multiLevelType w:val="multilevel"/>
    <w:tmpl w:val="ACC0C5A4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1" w15:restartNumberingAfterBreak="0">
    <w:nsid w:val="370E6258"/>
    <w:multiLevelType w:val="multilevel"/>
    <w:tmpl w:val="061A6B3A"/>
    <w:lvl w:ilvl="0">
      <w:start w:val="4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2" w15:restartNumberingAfterBreak="0">
    <w:nsid w:val="3A5E6CE6"/>
    <w:multiLevelType w:val="hybridMultilevel"/>
    <w:tmpl w:val="DBF01600"/>
    <w:lvl w:ilvl="0" w:tplc="A61643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CE26020"/>
    <w:multiLevelType w:val="hybridMultilevel"/>
    <w:tmpl w:val="04CED10C"/>
    <w:lvl w:ilvl="0" w:tplc="DE4CB6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E370C6B"/>
    <w:multiLevelType w:val="multilevel"/>
    <w:tmpl w:val="35A0C2CC"/>
    <w:lvl w:ilvl="0">
      <w:start w:val="5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5" w15:restartNumberingAfterBreak="0">
    <w:nsid w:val="3EEA692B"/>
    <w:multiLevelType w:val="hybridMultilevel"/>
    <w:tmpl w:val="B00A0BAC"/>
    <w:lvl w:ilvl="0" w:tplc="58CAC5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F596780"/>
    <w:multiLevelType w:val="hybridMultilevel"/>
    <w:tmpl w:val="FA24F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E4CB61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02117D"/>
    <w:multiLevelType w:val="multilevel"/>
    <w:tmpl w:val="1B88A720"/>
    <w:lvl w:ilvl="0">
      <w:start w:val="5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8" w15:restartNumberingAfterBreak="0">
    <w:nsid w:val="43997B71"/>
    <w:multiLevelType w:val="multilevel"/>
    <w:tmpl w:val="BD1669D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9" w15:restartNumberingAfterBreak="0">
    <w:nsid w:val="44565B8D"/>
    <w:multiLevelType w:val="multilevel"/>
    <w:tmpl w:val="ED38FC5C"/>
    <w:lvl w:ilvl="0">
      <w:start w:val="4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0" w15:restartNumberingAfterBreak="0">
    <w:nsid w:val="4477513E"/>
    <w:multiLevelType w:val="multilevel"/>
    <w:tmpl w:val="EA4053DA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1" w15:restartNumberingAfterBreak="0">
    <w:nsid w:val="44DD1D5F"/>
    <w:multiLevelType w:val="multilevel"/>
    <w:tmpl w:val="FF52B496"/>
    <w:lvl w:ilvl="0">
      <w:start w:val="4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2" w15:restartNumberingAfterBreak="0">
    <w:nsid w:val="4536702C"/>
    <w:multiLevelType w:val="multilevel"/>
    <w:tmpl w:val="1088918E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3" w15:restartNumberingAfterBreak="0">
    <w:nsid w:val="4632271C"/>
    <w:multiLevelType w:val="multilevel"/>
    <w:tmpl w:val="518A8EC0"/>
    <w:lvl w:ilvl="0">
      <w:start w:val="5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4" w15:restartNumberingAfterBreak="0">
    <w:nsid w:val="474435C0"/>
    <w:multiLevelType w:val="multilevel"/>
    <w:tmpl w:val="7DA49534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5" w15:restartNumberingAfterBreak="0">
    <w:nsid w:val="496B4E15"/>
    <w:multiLevelType w:val="hybridMultilevel"/>
    <w:tmpl w:val="04CED10C"/>
    <w:lvl w:ilvl="0" w:tplc="DE4CB6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B8B4D55"/>
    <w:multiLevelType w:val="hybridMultilevel"/>
    <w:tmpl w:val="B3BA727A"/>
    <w:lvl w:ilvl="0" w:tplc="0664682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46F6E89"/>
    <w:multiLevelType w:val="multilevel"/>
    <w:tmpl w:val="9EAA537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8" w15:restartNumberingAfterBreak="0">
    <w:nsid w:val="569E225E"/>
    <w:multiLevelType w:val="multilevel"/>
    <w:tmpl w:val="684A7196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9" w15:restartNumberingAfterBreak="0">
    <w:nsid w:val="5CCC5266"/>
    <w:multiLevelType w:val="multilevel"/>
    <w:tmpl w:val="BF98A2E4"/>
    <w:lvl w:ilvl="0">
      <w:start w:val="4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40" w15:restartNumberingAfterBreak="0">
    <w:nsid w:val="5DA83864"/>
    <w:multiLevelType w:val="multilevel"/>
    <w:tmpl w:val="0C0813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1" w15:restartNumberingAfterBreak="0">
    <w:nsid w:val="606F52F1"/>
    <w:multiLevelType w:val="multilevel"/>
    <w:tmpl w:val="3E1C022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2" w15:restartNumberingAfterBreak="0">
    <w:nsid w:val="62D54969"/>
    <w:multiLevelType w:val="multilevel"/>
    <w:tmpl w:val="1FA2D30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43" w15:restartNumberingAfterBreak="0">
    <w:nsid w:val="643343D3"/>
    <w:multiLevelType w:val="multilevel"/>
    <w:tmpl w:val="8C840E9E"/>
    <w:lvl w:ilvl="0">
      <w:start w:val="4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44" w15:restartNumberingAfterBreak="0">
    <w:nsid w:val="67F620F5"/>
    <w:multiLevelType w:val="multilevel"/>
    <w:tmpl w:val="225A33B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5" w15:restartNumberingAfterBreak="0">
    <w:nsid w:val="6DDA0F40"/>
    <w:multiLevelType w:val="hybridMultilevel"/>
    <w:tmpl w:val="92A89C6A"/>
    <w:lvl w:ilvl="0" w:tplc="5DFC20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60E4263"/>
    <w:multiLevelType w:val="multilevel"/>
    <w:tmpl w:val="1516759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7" w15:restartNumberingAfterBreak="0">
    <w:nsid w:val="797B4715"/>
    <w:multiLevelType w:val="multilevel"/>
    <w:tmpl w:val="762864D2"/>
    <w:lvl w:ilvl="0">
      <w:start w:val="4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48" w15:restartNumberingAfterBreak="0">
    <w:nsid w:val="7D8A681D"/>
    <w:multiLevelType w:val="hybridMultilevel"/>
    <w:tmpl w:val="E72E5804"/>
    <w:lvl w:ilvl="0" w:tplc="DE4CB6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FE7160E"/>
    <w:multiLevelType w:val="hybridMultilevel"/>
    <w:tmpl w:val="ADA042F8"/>
    <w:lvl w:ilvl="0" w:tplc="4EDCE1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49"/>
  </w:num>
  <w:num w:numId="3">
    <w:abstractNumId w:val="14"/>
  </w:num>
  <w:num w:numId="4">
    <w:abstractNumId w:val="22"/>
  </w:num>
  <w:num w:numId="5">
    <w:abstractNumId w:val="25"/>
  </w:num>
  <w:num w:numId="6">
    <w:abstractNumId w:val="36"/>
  </w:num>
  <w:num w:numId="7">
    <w:abstractNumId w:val="7"/>
  </w:num>
  <w:num w:numId="8">
    <w:abstractNumId w:val="45"/>
  </w:num>
  <w:num w:numId="9">
    <w:abstractNumId w:val="23"/>
  </w:num>
  <w:num w:numId="10">
    <w:abstractNumId w:val="13"/>
  </w:num>
  <w:num w:numId="11">
    <w:abstractNumId w:val="18"/>
  </w:num>
  <w:num w:numId="12">
    <w:abstractNumId w:val="43"/>
  </w:num>
  <w:num w:numId="13">
    <w:abstractNumId w:val="12"/>
  </w:num>
  <w:num w:numId="14">
    <w:abstractNumId w:val="27"/>
  </w:num>
  <w:num w:numId="15">
    <w:abstractNumId w:val="5"/>
  </w:num>
  <w:num w:numId="16">
    <w:abstractNumId w:val="46"/>
  </w:num>
  <w:num w:numId="17">
    <w:abstractNumId w:val="4"/>
  </w:num>
  <w:num w:numId="18">
    <w:abstractNumId w:val="42"/>
  </w:num>
  <w:num w:numId="19">
    <w:abstractNumId w:val="37"/>
  </w:num>
  <w:num w:numId="20">
    <w:abstractNumId w:val="29"/>
  </w:num>
  <w:num w:numId="21">
    <w:abstractNumId w:val="2"/>
  </w:num>
  <w:num w:numId="22">
    <w:abstractNumId w:val="16"/>
  </w:num>
  <w:num w:numId="23">
    <w:abstractNumId w:val="3"/>
  </w:num>
  <w:num w:numId="24">
    <w:abstractNumId w:val="32"/>
  </w:num>
  <w:num w:numId="25">
    <w:abstractNumId w:val="28"/>
  </w:num>
  <w:num w:numId="26">
    <w:abstractNumId w:val="47"/>
  </w:num>
  <w:num w:numId="27">
    <w:abstractNumId w:val="11"/>
  </w:num>
  <w:num w:numId="28">
    <w:abstractNumId w:val="40"/>
  </w:num>
  <w:num w:numId="29">
    <w:abstractNumId w:val="8"/>
  </w:num>
  <w:num w:numId="30">
    <w:abstractNumId w:val="38"/>
  </w:num>
  <w:num w:numId="31">
    <w:abstractNumId w:val="1"/>
  </w:num>
  <w:num w:numId="32">
    <w:abstractNumId w:val="10"/>
  </w:num>
  <w:num w:numId="33">
    <w:abstractNumId w:val="9"/>
  </w:num>
  <w:num w:numId="34">
    <w:abstractNumId w:val="21"/>
  </w:num>
  <w:num w:numId="35">
    <w:abstractNumId w:val="6"/>
  </w:num>
  <w:num w:numId="36">
    <w:abstractNumId w:val="30"/>
  </w:num>
  <w:num w:numId="37">
    <w:abstractNumId w:val="20"/>
  </w:num>
  <w:num w:numId="38">
    <w:abstractNumId w:val="39"/>
  </w:num>
  <w:num w:numId="39">
    <w:abstractNumId w:val="24"/>
  </w:num>
  <w:num w:numId="40">
    <w:abstractNumId w:val="41"/>
  </w:num>
  <w:num w:numId="41">
    <w:abstractNumId w:val="19"/>
  </w:num>
  <w:num w:numId="42">
    <w:abstractNumId w:val="34"/>
  </w:num>
  <w:num w:numId="43">
    <w:abstractNumId w:val="31"/>
  </w:num>
  <w:num w:numId="44">
    <w:abstractNumId w:val="33"/>
  </w:num>
  <w:num w:numId="45">
    <w:abstractNumId w:val="44"/>
  </w:num>
  <w:num w:numId="46">
    <w:abstractNumId w:val="17"/>
  </w:num>
  <w:num w:numId="47">
    <w:abstractNumId w:val="48"/>
  </w:num>
  <w:num w:numId="48">
    <w:abstractNumId w:val="35"/>
  </w:num>
  <w:num w:numId="49">
    <w:abstractNumId w:val="0"/>
  </w:num>
  <w:num w:numId="5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jU1MTY1MDEzMTNU0lEKTi0uzszPAykwrgUAEP7KACwAAAA="/>
  </w:docVars>
  <w:rsids>
    <w:rsidRoot w:val="001D3A1F"/>
    <w:rsid w:val="00102967"/>
    <w:rsid w:val="0019740F"/>
    <w:rsid w:val="001A438B"/>
    <w:rsid w:val="001D3A1F"/>
    <w:rsid w:val="0029713C"/>
    <w:rsid w:val="004240EC"/>
    <w:rsid w:val="00436685"/>
    <w:rsid w:val="0044275B"/>
    <w:rsid w:val="004A0776"/>
    <w:rsid w:val="005668E9"/>
    <w:rsid w:val="005B5578"/>
    <w:rsid w:val="00687300"/>
    <w:rsid w:val="00691812"/>
    <w:rsid w:val="00745077"/>
    <w:rsid w:val="007C0EE2"/>
    <w:rsid w:val="007F6BDB"/>
    <w:rsid w:val="0081737C"/>
    <w:rsid w:val="008F14B5"/>
    <w:rsid w:val="0098224F"/>
    <w:rsid w:val="009F4DFF"/>
    <w:rsid w:val="00B12D1C"/>
    <w:rsid w:val="00C61A79"/>
    <w:rsid w:val="00D16E27"/>
    <w:rsid w:val="00E2471D"/>
    <w:rsid w:val="00F25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F9D49"/>
  <w15:chartTrackingRefBased/>
  <w15:docId w15:val="{64EE2AD6-F5B5-6646-9845-A8AC4DE31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3A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81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Lanier</dc:creator>
  <cp:keywords/>
  <dc:description/>
  <cp:lastModifiedBy>Sharon Lanier</cp:lastModifiedBy>
  <cp:revision>2</cp:revision>
  <dcterms:created xsi:type="dcterms:W3CDTF">2022-04-20T15:59:00Z</dcterms:created>
  <dcterms:modified xsi:type="dcterms:W3CDTF">2022-04-20T15:59:00Z</dcterms:modified>
</cp:coreProperties>
</file>